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6E1A93" w14:textId="06B8BA4C" w:rsidR="00EE28E5" w:rsidRDefault="008125EA" w:rsidP="00EE28E5">
      <w:pPr>
        <w:pStyle w:val="Title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</w:rPr>
          <w:alias w:val="Title:"/>
          <w:tag w:val="Title:"/>
          <w:id w:val="726351117"/>
          <w:placeholder>
            <w:docPart w:val="B78010A5B918464EA8CBFCEB88CD2F2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Content>
          <w:r w:rsidR="00EE28E5">
            <w:rPr>
              <w:rFonts w:ascii="Times New Roman" w:hAnsi="Times New Roman" w:cs="Times New Roman"/>
              <w:b/>
            </w:rPr>
            <w:t>LINEAR MODEL SELECTION AND PREDICTION</w:t>
          </w:r>
        </w:sdtContent>
      </w:sdt>
    </w:p>
    <w:p w14:paraId="2AFE5318" w14:textId="77777777" w:rsidR="00EE28E5" w:rsidRDefault="00EE28E5" w:rsidP="00EE28E5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RVIND PAWAR</w:t>
      </w:r>
    </w:p>
    <w:p w14:paraId="79C68373" w14:textId="77777777" w:rsidR="00EE28E5" w:rsidRDefault="00EE28E5" w:rsidP="00EE28E5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HRUVIN KOTHARI</w:t>
      </w:r>
    </w:p>
    <w:p w14:paraId="4FADDAC6" w14:textId="77777777" w:rsidR="00EE28E5" w:rsidRDefault="00EE28E5" w:rsidP="00EE28E5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ORTHEASTERN UNIVERSITY </w:t>
      </w:r>
    </w:p>
    <w:p w14:paraId="5BAEAB7B" w14:textId="77777777" w:rsidR="00EE28E5" w:rsidRDefault="00EE28E5" w:rsidP="00EE28E5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Y6015 INTERMEDIATE ANALYTICS</w:t>
      </w:r>
    </w:p>
    <w:p w14:paraId="56F56772" w14:textId="77777777" w:rsidR="00EE28E5" w:rsidRDefault="00EE28E5" w:rsidP="00EE28E5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STRUCTOR NAME- TENGLONG LI</w:t>
      </w:r>
    </w:p>
    <w:p w14:paraId="1F8E717C" w14:textId="0CB4612D" w:rsidR="00EE28E5" w:rsidRDefault="00EE28E5" w:rsidP="00EE28E5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ATE- 03/</w:t>
      </w:r>
      <w:r w:rsidR="007879F9">
        <w:rPr>
          <w:rFonts w:ascii="Times New Roman" w:hAnsi="Times New Roman" w:cs="Times New Roman"/>
          <w:b/>
        </w:rPr>
        <w:t>13</w:t>
      </w:r>
      <w:r>
        <w:rPr>
          <w:rFonts w:ascii="Times New Roman" w:hAnsi="Times New Roman" w:cs="Times New Roman"/>
          <w:b/>
        </w:rPr>
        <w:t>/2019</w:t>
      </w:r>
    </w:p>
    <w:p w14:paraId="36A45932" w14:textId="77777777" w:rsidR="00EE28E5" w:rsidRDefault="00EE28E5" w:rsidP="00EE28E5">
      <w:pPr>
        <w:pStyle w:val="Title2"/>
        <w:rPr>
          <w:rFonts w:ascii="Times New Roman" w:hAnsi="Times New Roman" w:cs="Times New Roman"/>
        </w:rPr>
      </w:pPr>
    </w:p>
    <w:p w14:paraId="59FEA103" w14:textId="77777777" w:rsidR="00EE28E5" w:rsidRDefault="00EE28E5" w:rsidP="00EE28E5">
      <w:pPr>
        <w:pStyle w:val="Title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873E5BB" wp14:editId="3140F127">
            <wp:extent cx="2141220" cy="2141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22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03EBC" w14:textId="6335B4B7" w:rsidR="00F7615C" w:rsidRDefault="00F7615C"/>
    <w:p w14:paraId="1E62B749" w14:textId="4C1E2716" w:rsidR="00080F20" w:rsidRDefault="00080F20"/>
    <w:p w14:paraId="3BCE6058" w14:textId="7752D247" w:rsidR="00080F20" w:rsidRDefault="00080F20"/>
    <w:p w14:paraId="3F59E47B" w14:textId="769F11BB" w:rsidR="00080F20" w:rsidRDefault="00080F20"/>
    <w:p w14:paraId="3C3FF678" w14:textId="7CDF1D1A" w:rsidR="00080F20" w:rsidRDefault="00080F20"/>
    <w:p w14:paraId="71623147" w14:textId="77777777" w:rsidR="00080F20" w:rsidRPr="00080F20" w:rsidRDefault="00080F20" w:rsidP="00080F20">
      <w:pPr>
        <w:jc w:val="both"/>
        <w:rPr>
          <w:rFonts w:ascii="Times New Roman" w:hAnsi="Times New Roman" w:cs="Times New Roman"/>
          <w:sz w:val="24"/>
          <w:szCs w:val="24"/>
        </w:rPr>
      </w:pPr>
      <w:r w:rsidRPr="00080F20">
        <w:rPr>
          <w:rFonts w:ascii="Times New Roman" w:hAnsi="Times New Roman" w:cs="Times New Roman"/>
          <w:sz w:val="24"/>
          <w:szCs w:val="24"/>
        </w:rPr>
        <w:lastRenderedPageBreak/>
        <w:t xml:space="preserve">PART- </w:t>
      </w:r>
      <w:r w:rsidRPr="00080F20">
        <w:rPr>
          <w:rFonts w:ascii="Times New Roman" w:eastAsia="MS Gothic" w:hAnsi="Times New Roman" w:cs="Times New Roman"/>
          <w:sz w:val="24"/>
          <w:szCs w:val="24"/>
        </w:rPr>
        <w:t>Ⅰ</w:t>
      </w:r>
    </w:p>
    <w:p w14:paraId="5F095CB0" w14:textId="77777777" w:rsidR="00080F20" w:rsidRPr="00080F20" w:rsidRDefault="00080F20" w:rsidP="00080F20">
      <w:pPr>
        <w:jc w:val="both"/>
        <w:rPr>
          <w:rFonts w:ascii="Times New Roman" w:hAnsi="Times New Roman" w:cs="Times New Roman"/>
          <w:sz w:val="24"/>
          <w:szCs w:val="24"/>
        </w:rPr>
      </w:pPr>
      <w:r w:rsidRPr="00080F20">
        <w:rPr>
          <w:rFonts w:ascii="Times New Roman" w:hAnsi="Times New Roman" w:cs="Times New Roman"/>
          <w:sz w:val="24"/>
          <w:szCs w:val="24"/>
        </w:rPr>
        <w:t xml:space="preserve">A. Import the “assignment3.csv” dataset into your R Studio. Split the data into a training dataset and a test dataset, with 75% of observations randomly going to the training data and 25% randomly going to the test data. Please use </w:t>
      </w:r>
      <w:proofErr w:type="spellStart"/>
      <w:proofErr w:type="gramStart"/>
      <w:r w:rsidRPr="00080F20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proofErr w:type="gramEnd"/>
      <w:r w:rsidRPr="00080F20">
        <w:rPr>
          <w:rFonts w:ascii="Times New Roman" w:hAnsi="Times New Roman" w:cs="Times New Roman"/>
          <w:sz w:val="24"/>
          <w:szCs w:val="24"/>
        </w:rPr>
        <w:t xml:space="preserve">(12345) for this step so that we will have reproducible results. </w:t>
      </w:r>
    </w:p>
    <w:p w14:paraId="166C618A" w14:textId="0238B9BC" w:rsidR="00080F20" w:rsidRDefault="00080F20" w:rsidP="00080F20">
      <w:pPr>
        <w:jc w:val="both"/>
        <w:rPr>
          <w:rFonts w:ascii="Times New Roman" w:hAnsi="Times New Roman" w:cs="Times New Roman"/>
          <w:sz w:val="24"/>
          <w:szCs w:val="24"/>
        </w:rPr>
      </w:pPr>
      <w:r w:rsidRPr="00080F20">
        <w:rPr>
          <w:rFonts w:ascii="Times New Roman" w:hAnsi="Times New Roman" w:cs="Times New Roman"/>
          <w:sz w:val="24"/>
          <w:szCs w:val="24"/>
        </w:rPr>
        <w:t>Solutio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69CC79" w14:textId="77777777" w:rsidR="00080F20" w:rsidRPr="00080F20" w:rsidRDefault="00080F20" w:rsidP="00080F20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&gt; #part1</w:t>
      </w:r>
    </w:p>
    <w:p w14:paraId="54D61E50" w14:textId="77777777" w:rsidR="00080F20" w:rsidRPr="00080F20" w:rsidRDefault="00080F20" w:rsidP="00080F20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setwd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gram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"C:/Users/Arvind/Desktop/Intermediate Analytics/Week 3")</w:t>
      </w:r>
    </w:p>
    <w:p w14:paraId="3555D3AE" w14:textId="77777777" w:rsidR="00080F20" w:rsidRPr="00080F20" w:rsidRDefault="00080F20" w:rsidP="00080F20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&gt; a3 &lt;- read.csv("assignment3.csv")</w:t>
      </w:r>
    </w:p>
    <w:p w14:paraId="2E765104" w14:textId="77777777" w:rsidR="00080F20" w:rsidRPr="00080F20" w:rsidRDefault="00080F20" w:rsidP="00080F20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set.seed</w:t>
      </w:r>
      <w:proofErr w:type="spellEnd"/>
      <w:proofErr w:type="gram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(12345)</w:t>
      </w:r>
    </w:p>
    <w:p w14:paraId="0C0EDA14" w14:textId="77777777" w:rsidR="00080F20" w:rsidRPr="00080F20" w:rsidRDefault="00080F20" w:rsidP="00080F20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train &lt;- </w:t>
      </w:r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floor(</w:t>
      </w:r>
      <w:proofErr w:type="gram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0.75*</w:t>
      </w:r>
      <w:proofErr w:type="spell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nrow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(a3))</w:t>
      </w:r>
    </w:p>
    <w:p w14:paraId="30D0D9A7" w14:textId="77777777" w:rsidR="00080F20" w:rsidRPr="00080F20" w:rsidRDefault="00080F20" w:rsidP="00080F20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train_ind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&lt;-sample(</w:t>
      </w:r>
      <w:proofErr w:type="spell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seq_len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nrow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(a3)</w:t>
      </w:r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),size</w:t>
      </w:r>
      <w:proofErr w:type="gram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= train)</w:t>
      </w:r>
    </w:p>
    <w:p w14:paraId="573AB1D6" w14:textId="77777777" w:rsidR="00080F20" w:rsidRPr="00080F20" w:rsidRDefault="00080F20" w:rsidP="00080F20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&gt; trainset &lt;- a3[</w:t>
      </w:r>
      <w:proofErr w:type="spell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train_ind</w:t>
      </w:r>
      <w:proofErr w:type="spellEnd"/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, ]</w:t>
      </w:r>
      <w:proofErr w:type="gramEnd"/>
    </w:p>
    <w:p w14:paraId="01C5343D" w14:textId="77777777" w:rsidR="00080F20" w:rsidRPr="00080F20" w:rsidRDefault="00080F20" w:rsidP="00080F20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testset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&lt;- a3[-</w:t>
      </w:r>
      <w:proofErr w:type="spell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train_ind</w:t>
      </w:r>
      <w:proofErr w:type="spellEnd"/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, ]</w:t>
      </w:r>
      <w:proofErr w:type="gramEnd"/>
    </w:p>
    <w:p w14:paraId="0571C54E" w14:textId="77777777" w:rsidR="00080F20" w:rsidRPr="00080F20" w:rsidRDefault="00080F20" w:rsidP="00080F20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&gt; dim(trainset)</w:t>
      </w:r>
    </w:p>
    <w:p w14:paraId="78AAFD34" w14:textId="77777777" w:rsidR="00080F20" w:rsidRPr="00080F20" w:rsidRDefault="00080F20" w:rsidP="00080F20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[1] 186   9</w:t>
      </w:r>
    </w:p>
    <w:p w14:paraId="52C0A9BE" w14:textId="77777777" w:rsidR="00080F20" w:rsidRPr="00080F20" w:rsidRDefault="00080F20" w:rsidP="00080F20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&gt; dim(</w:t>
      </w:r>
      <w:proofErr w:type="spell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testset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553A0A22" w14:textId="42CE736A" w:rsidR="00080F20" w:rsidRDefault="00080F20" w:rsidP="00080F20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[1] </w:t>
      </w:r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63  9</w:t>
      </w:r>
      <w:proofErr w:type="gramEnd"/>
    </w:p>
    <w:p w14:paraId="05B9D653" w14:textId="5C9903C4" w:rsidR="009557B5" w:rsidRPr="00850727" w:rsidRDefault="00850727" w:rsidP="00D942A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proofErr w:type="gramStart"/>
      <w:r w:rsidRPr="00850727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>read.csv(</w:t>
      </w:r>
      <w:proofErr w:type="gramEnd"/>
      <w:r w:rsidRPr="00850727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>) function is used for reading the .csv file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="00B70A43" w:rsidRPr="00850727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 xml:space="preserve">The above </w:t>
      </w:r>
      <w:r w:rsidR="009557B5" w:rsidRPr="00850727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 xml:space="preserve">data is split into </w:t>
      </w:r>
      <w:r w:rsidRPr="00850727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 xml:space="preserve">randomly selected </w:t>
      </w:r>
      <w:r w:rsidR="009557B5" w:rsidRPr="00850727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>75% training data and rest 25% for test data.</w:t>
      </w:r>
      <w:r w:rsidR="009557B5" w:rsidRPr="00850727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Pr="00850727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We used ISLR library and </w:t>
      </w:r>
      <w:proofErr w:type="gramStart"/>
      <w:r w:rsidRPr="00850727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floor(</w:t>
      </w:r>
      <w:proofErr w:type="gramEnd"/>
      <w:r w:rsidRPr="00850727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) function for splitting data. </w:t>
      </w:r>
      <w:proofErr w:type="spellStart"/>
      <w:r w:rsidR="009557B5" w:rsidRPr="00850727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Set.seed</w:t>
      </w:r>
      <w:proofErr w:type="spellEnd"/>
      <w:r w:rsidR="009557B5" w:rsidRPr="00850727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() </w:t>
      </w:r>
      <w:r w:rsidRPr="00850727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function</w:t>
      </w:r>
      <w:r w:rsidR="009557B5" w:rsidRPr="00850727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is used to </w:t>
      </w:r>
      <w:r w:rsidR="009557B5" w:rsidRPr="00850727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 xml:space="preserve">set the seed from random number generator, which is beneficial for creating simulations or random objects that can be reproduced. </w:t>
      </w:r>
      <w:r w:rsidR="00DD7331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 xml:space="preserve">Used </w:t>
      </w:r>
      <w:proofErr w:type="gramStart"/>
      <w:r w:rsidR="009F1E33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>dim(</w:t>
      </w:r>
      <w:proofErr w:type="gramEnd"/>
      <w:r w:rsidR="009F1E33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 xml:space="preserve">) function to know the number of rows and columns. </w:t>
      </w:r>
    </w:p>
    <w:p w14:paraId="518BF284" w14:textId="77777777" w:rsidR="009557B5" w:rsidRPr="00850727" w:rsidRDefault="009557B5" w:rsidP="009557B5">
      <w:pPr>
        <w:pStyle w:val="NoSpacing"/>
        <w:spacing w:line="276" w:lineRule="auto"/>
        <w:rPr>
          <w:rFonts w:ascii="Times New Roman" w:eastAsia="Times New Roman" w:hAnsi="Times New Roman" w:cs="Times New Roman"/>
          <w:color w:val="000000"/>
        </w:rPr>
      </w:pPr>
      <w:r w:rsidRPr="00850727">
        <w:rPr>
          <w:rFonts w:ascii="Times New Roman" w:eastAsia="Times New Roman" w:hAnsi="Times New Roman" w:cs="Times New Roman"/>
          <w:b/>
          <w:color w:val="000000"/>
        </w:rPr>
        <w:t>B1</w:t>
      </w:r>
      <w:r w:rsidRPr="00850727">
        <w:rPr>
          <w:rFonts w:ascii="Times New Roman" w:eastAsia="Times New Roman" w:hAnsi="Times New Roman" w:cs="Times New Roman"/>
          <w:color w:val="000000"/>
        </w:rPr>
        <w:t xml:space="preserve">. </w:t>
      </w:r>
      <w:r w:rsidRPr="00850727">
        <w:rPr>
          <w:rFonts w:ascii="Times New Roman" w:hAnsi="Times New Roman" w:cs="Times New Roman"/>
          <w:b/>
        </w:rPr>
        <w:t xml:space="preserve">Let’s start with manual feature reduction. </w:t>
      </w:r>
      <w:r w:rsidRPr="00850727">
        <w:rPr>
          <w:rFonts w:ascii="Times New Roman" w:eastAsia="Times New Roman" w:hAnsi="Times New Roman" w:cs="Times New Roman"/>
          <w:b/>
          <w:color w:val="000000"/>
        </w:rPr>
        <w:t>Use linear regression to predict EP (energy production) from the other variables in the dataset (using your training data).</w:t>
      </w:r>
    </w:p>
    <w:p w14:paraId="00E3978F" w14:textId="77777777" w:rsidR="009557B5" w:rsidRPr="00850727" w:rsidRDefault="009557B5" w:rsidP="009557B5">
      <w:pPr>
        <w:pStyle w:val="NoSpacing"/>
        <w:spacing w:line="360" w:lineRule="auto"/>
        <w:rPr>
          <w:rFonts w:ascii="Times New Roman" w:eastAsia="Times New Roman" w:hAnsi="Times New Roman" w:cs="Times New Roman"/>
          <w:color w:val="4472C4"/>
          <w:u w:val="single"/>
        </w:rPr>
      </w:pPr>
      <w:r w:rsidRPr="00850727">
        <w:rPr>
          <w:rFonts w:ascii="Times New Roman" w:eastAsia="Times New Roman" w:hAnsi="Times New Roman" w:cs="Times New Roman"/>
          <w:b/>
          <w:color w:val="000000"/>
        </w:rPr>
        <w:t>Solution:</w:t>
      </w:r>
      <w:r w:rsidRPr="00850727">
        <w:rPr>
          <w:rFonts w:ascii="Times New Roman" w:eastAsia="Times New Roman" w:hAnsi="Times New Roman" w:cs="Times New Roman"/>
          <w:color w:val="4472C4"/>
          <w:u w:val="single"/>
        </w:rPr>
        <w:t xml:space="preserve"> </w:t>
      </w:r>
    </w:p>
    <w:p w14:paraId="052E8E71" w14:textId="45178BE2" w:rsidR="00B70A43" w:rsidRPr="00850727" w:rsidRDefault="009557B5" w:rsidP="00080F20">
      <w:pPr>
        <w:jc w:val="both"/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</w:pPr>
      <w:r w:rsidRPr="00850727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 xml:space="preserve">In this step we used linear regression function </w:t>
      </w:r>
      <w:proofErr w:type="spellStart"/>
      <w:proofErr w:type="gramStart"/>
      <w:r w:rsidRPr="00850727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>lm</w:t>
      </w:r>
      <w:proofErr w:type="spellEnd"/>
      <w:r w:rsidRPr="00850727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>(</w:t>
      </w:r>
      <w:proofErr w:type="gramEnd"/>
      <w:r w:rsidRPr="00850727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>) in order to predict Energy Production.</w:t>
      </w:r>
      <w:r w:rsidR="00B451A9">
        <w:rPr>
          <w:rFonts w:ascii="Times New Roman" w:hAnsi="Times New Roman" w:cs="Times New Roman"/>
          <w:color w:val="373737"/>
          <w:sz w:val="24"/>
          <w:szCs w:val="24"/>
          <w:shd w:val="clear" w:color="auto" w:fill="FFFFFF"/>
        </w:rPr>
        <w:t xml:space="preserve"> We have </w:t>
      </w:r>
    </w:p>
    <w:p w14:paraId="6674B2B7" w14:textId="77777777" w:rsidR="00080F20" w:rsidRPr="00080F20" w:rsidRDefault="00080F20" w:rsidP="00080F2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Model &lt;- </w:t>
      </w:r>
      <w:proofErr w:type="spellStart"/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lm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EP~wind+pressure+humidity+visability+FFMC+DMC+DC+ISI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, data = trainset)#build the regression model for EP</w:t>
      </w:r>
    </w:p>
    <w:p w14:paraId="0DC28C64" w14:textId="1E52B11C" w:rsidR="00080F20" w:rsidRDefault="00080F20" w:rsidP="00080F2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summary(</w:t>
      </w:r>
      <w:proofErr w:type="gram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Model)</w:t>
      </w:r>
    </w:p>
    <w:p w14:paraId="5D2E0F15" w14:textId="0D89DB0B" w:rsidR="007478A2" w:rsidRPr="007478A2" w:rsidRDefault="007478A2" w:rsidP="00D942A7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om the above code</w:t>
      </w:r>
      <w:r w:rsidRPr="007478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we have created a regression model and named it as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</w:t>
      </w:r>
      <w:r w:rsidRPr="007478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del with all independent variables to predict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pendent variable </w:t>
      </w:r>
      <w:proofErr w:type="gramStart"/>
      <w:r w:rsidRPr="007478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P(</w:t>
      </w:r>
      <w:proofErr w:type="gramEnd"/>
      <w:r w:rsidRPr="007478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ergy production) using the 75% training </w:t>
      </w:r>
      <w:r w:rsidRPr="007478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dataset and linear regression. The p-value that we got from doing so is, 2.231e-09, which is very less than the significance level of 0.05. </w:t>
      </w:r>
    </w:p>
    <w:p w14:paraId="4B057EFB" w14:textId="5CE97059" w:rsidR="007478A2" w:rsidRPr="007478A2" w:rsidRDefault="007478A2" w:rsidP="007478A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near m</w:t>
      </w:r>
      <w:r w:rsidRPr="007478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del can be defined as:</w:t>
      </w:r>
    </w:p>
    <w:p w14:paraId="2CE541AB" w14:textId="77777777" w:rsidR="007478A2" w:rsidRPr="007478A2" w:rsidRDefault="007478A2" w:rsidP="007478A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78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 = b0 + b1X+e,</w:t>
      </w:r>
    </w:p>
    <w:p w14:paraId="721518D5" w14:textId="77777777" w:rsidR="007478A2" w:rsidRPr="007478A2" w:rsidRDefault="007478A2" w:rsidP="007478A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78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=dependent variable</w:t>
      </w:r>
    </w:p>
    <w:p w14:paraId="2E6689CF" w14:textId="77777777" w:rsidR="007478A2" w:rsidRPr="007478A2" w:rsidRDefault="007478A2" w:rsidP="007478A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78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X=independent variable</w:t>
      </w:r>
    </w:p>
    <w:p w14:paraId="2EC1895D" w14:textId="77777777" w:rsidR="007478A2" w:rsidRPr="007478A2" w:rsidRDefault="007478A2" w:rsidP="007478A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78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0=intercept</w:t>
      </w:r>
    </w:p>
    <w:p w14:paraId="656136FE" w14:textId="51BF9358" w:rsidR="007478A2" w:rsidRPr="007478A2" w:rsidRDefault="007478A2" w:rsidP="007478A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478A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results that we got from the above code is:</w:t>
      </w:r>
    </w:p>
    <w:p w14:paraId="094FD9C7" w14:textId="77777777" w:rsidR="00080F20" w:rsidRPr="00080F20" w:rsidRDefault="00080F20" w:rsidP="00080F20">
      <w:pPr>
        <w:jc w:val="both"/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1B220C26" w14:textId="0438D152" w:rsidR="00EF6A74" w:rsidRPr="00080F20" w:rsidRDefault="00080F20" w:rsidP="00080F2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Model&lt;- </w:t>
      </w:r>
      <w:proofErr w:type="spellStart"/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lm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EP~wind+pressure+humidity+visability+FFMC+DMC+ISI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, data = trainset)#removed DC</w:t>
      </w:r>
    </w:p>
    <w:p w14:paraId="3DCABC3E" w14:textId="12C2DD28" w:rsidR="00080F20" w:rsidRDefault="00080F20" w:rsidP="00080F2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summary(</w:t>
      </w:r>
      <w:proofErr w:type="gram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Model)</w:t>
      </w:r>
    </w:p>
    <w:p w14:paraId="58AAFB01" w14:textId="5AEF7E51" w:rsidR="00EF6A74" w:rsidRPr="0005223B" w:rsidRDefault="00EF6A74" w:rsidP="00D942A7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522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ow we </w:t>
      </w:r>
      <w:proofErr w:type="gramStart"/>
      <w:r w:rsidRPr="000522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ave to</w:t>
      </w:r>
      <w:proofErr w:type="gramEnd"/>
      <w:r w:rsidRPr="000522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heck which variables have </w:t>
      </w:r>
      <w:r w:rsidR="002028C5" w:rsidRPr="000522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rong relationship with dependent variable EP</w:t>
      </w:r>
      <w:r w:rsidR="0005223B" w:rsidRPr="000522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which model is best fir for prediction. So, we start this by removing one variable at a time based on p-value of the independent variables. The variable that has highest p-value will be removed and then will check the prediction with remaining variables. </w:t>
      </w:r>
    </w:p>
    <w:p w14:paraId="453D68B0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Call:</w:t>
      </w:r>
    </w:p>
    <w:p w14:paraId="5FE5F590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lm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formula = EP ~ wind + pressure + humidity +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+ FFMC + </w:t>
      </w:r>
    </w:p>
    <w:p w14:paraId="140A760C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DMC + ISI, data = trainset)</w:t>
      </w:r>
    </w:p>
    <w:p w14:paraId="705F70F0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187CAB70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Residuals:</w:t>
      </w:r>
    </w:p>
    <w:p w14:paraId="01C9B218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Min     1Q Median     3Q    Max </w:t>
      </w:r>
    </w:p>
    <w:p w14:paraId="31C2045B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25.32 -11.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54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2.82  11.67  40.51 </w:t>
      </w:r>
    </w:p>
    <w:p w14:paraId="7B2DF564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2D2C0879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Coefficients:</w:t>
      </w:r>
    </w:p>
    <w:p w14:paraId="0D4DC946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   Estimate Std. Error t value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(&gt;|t|)    </w:t>
      </w:r>
    </w:p>
    <w:p w14:paraId="7C2F488F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(Intercept) -796.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64289  217.53885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-3.662  0.00033 ***</w:t>
      </w:r>
    </w:p>
    <w:p w14:paraId="3CFF96C0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wind          -1.65624   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0.87598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1.891  0.06029 .  </w:t>
      </w:r>
    </w:p>
    <w:p w14:paraId="344726E2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essure       1.19842    0.16905   7.089 3.05e-11 ***</w:t>
      </w:r>
    </w:p>
    <w:p w14:paraId="28AB6B7E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humidity       3.22607    3.78344  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0.853  0.39498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</w:t>
      </w:r>
    </w:p>
    <w:p w14:paraId="53478DE0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-3.24840   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3.49749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0.929  0.35426    </w:t>
      </w:r>
    </w:p>
    <w:p w14:paraId="7B1AA0B0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FFMC           0.25830    0.34729  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0.744  0.45800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</w:t>
      </w:r>
    </w:p>
    <w:p w14:paraId="479389BB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DMC            0.04087    0.02924  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.398  0.16395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</w:t>
      </w:r>
    </w:p>
    <w:p w14:paraId="0217A646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ISI            0.14662    0.25465  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0.576  0.56549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</w:t>
      </w:r>
    </w:p>
    <w:p w14:paraId="60528F03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--</w:t>
      </w:r>
    </w:p>
    <w:p w14:paraId="5A456026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1</w:t>
      </w:r>
    </w:p>
    <w:p w14:paraId="32867E87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6CB0CA05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Residual standard error: 15.03 on 178 degrees of freedom</w:t>
      </w:r>
    </w:p>
    <w:p w14:paraId="55431EDF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Multiple R-squared:  0.2695,</w:t>
      </w: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ab/>
        <w:t xml:space="preserve">Adjusted R-squared:  0.2408 </w:t>
      </w:r>
    </w:p>
    <w:p w14:paraId="0B043100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Fonts w:ascii="Lucida Console" w:hAnsi="Lucida Console"/>
          <w:color w:val="C5C8C6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F-statistic: 9.381 on 7 and 178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DF,  p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value: 6.989e-10</w:t>
      </w:r>
    </w:p>
    <w:p w14:paraId="1E77ABA4" w14:textId="30CDD912" w:rsidR="00080F20" w:rsidRDefault="00080F20" w:rsidP="00080F2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640D53BD" w14:textId="67F35F7E" w:rsidR="0005223B" w:rsidRPr="0005223B" w:rsidRDefault="0005223B" w:rsidP="00D942A7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5223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 can see that, in above output, p-value is 6.989e-10 as we removed DC from above linear regression model. </w:t>
      </w:r>
      <w:r w:rsidR="001A1C0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imilarly, we will </w:t>
      </w:r>
      <w:r w:rsidR="00DA2C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keep removing variables that don’t have relationship with EP and will observe the p-value. </w:t>
      </w:r>
    </w:p>
    <w:p w14:paraId="0C96006A" w14:textId="77777777" w:rsidR="00080F20" w:rsidRPr="00080F20" w:rsidRDefault="00080F20" w:rsidP="00080F2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lastRenderedPageBreak/>
        <w:t xml:space="preserve">&gt; Model&lt;- </w:t>
      </w:r>
      <w:proofErr w:type="spellStart"/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lm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EP~wind+pressure+humidity+visability+FFMC+DMC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, data = trainset)#removed ISI</w:t>
      </w:r>
    </w:p>
    <w:p w14:paraId="324BFC61" w14:textId="51FA3BE9" w:rsidR="00080F20" w:rsidRDefault="00080F20" w:rsidP="00080F2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summary(</w:t>
      </w:r>
      <w:proofErr w:type="gram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Model)</w:t>
      </w:r>
    </w:p>
    <w:p w14:paraId="3D3A1020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Call:</w:t>
      </w:r>
    </w:p>
    <w:p w14:paraId="77895D8F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lm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formula = EP ~ wind + pressure + humidity +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+ FFMC + </w:t>
      </w:r>
    </w:p>
    <w:p w14:paraId="6BD73128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DMC, data = trainset)</w:t>
      </w:r>
    </w:p>
    <w:p w14:paraId="3985AF43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58A16E30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Residuals:</w:t>
      </w:r>
    </w:p>
    <w:p w14:paraId="440D00E7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Min      1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Q  Median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3Q     Max </w:t>
      </w:r>
    </w:p>
    <w:p w14:paraId="41E8731D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25.382 -11.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908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2.964  11.906  40.258 </w:t>
      </w:r>
    </w:p>
    <w:p w14:paraId="0D94E72C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247528FA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Coefficients:</w:t>
      </w:r>
    </w:p>
    <w:p w14:paraId="3DB1B5D1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  Estimate Std. Error t value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(&gt;|t|)    </w:t>
      </w:r>
    </w:p>
    <w:p w14:paraId="6598F933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(Intercept) -798.0957  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217.1177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3.676 0.000313 ***</w:t>
      </w:r>
    </w:p>
    <w:p w14:paraId="389D1768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wind          -1.6368    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0.8737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1.873 0.062645 .  </w:t>
      </w:r>
    </w:p>
    <w:p w14:paraId="7D97D09C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essure       1.2008     0.1687   7.118 2.55e-11 ***</w:t>
      </w:r>
    </w:p>
    <w:p w14:paraId="442AFD16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humidity       2.9186     3.7386   0.781 0.436020    </w:t>
      </w:r>
    </w:p>
    <w:p w14:paraId="403C1E1E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-2.9619    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3.4554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0.857 0.392499    </w:t>
      </w:r>
    </w:p>
    <w:p w14:paraId="5D5C38AB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FFMC           0.3433     0.3138   1.094 0.275407    </w:t>
      </w:r>
    </w:p>
    <w:p w14:paraId="35F6D4CF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DMC            0.0436     0.0288   1.514 0.131759    </w:t>
      </w:r>
    </w:p>
    <w:p w14:paraId="594ED720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--</w:t>
      </w:r>
    </w:p>
    <w:p w14:paraId="409FBCDE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1</w:t>
      </w:r>
    </w:p>
    <w:p w14:paraId="4B1D6D1C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42EFAA8E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Residual standard error: 15.01 on 179 degrees of freedom</w:t>
      </w:r>
    </w:p>
    <w:p w14:paraId="7F6EEC30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Multiple R-squared:  0.2681,</w:t>
      </w: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ab/>
        <w:t xml:space="preserve">Adjusted R-squared:  0.2436 </w:t>
      </w:r>
    </w:p>
    <w:p w14:paraId="5D67EF23" w14:textId="77777777" w:rsidR="00080F20" w:rsidRDefault="00080F20" w:rsidP="00080F20">
      <w:pPr>
        <w:pStyle w:val="HTMLPreformatted"/>
        <w:shd w:val="clear" w:color="auto" w:fill="1D1F21"/>
        <w:wordWrap w:val="0"/>
        <w:spacing w:line="173" w:lineRule="atLeast"/>
        <w:rPr>
          <w:rFonts w:ascii="Lucida Console" w:hAnsi="Lucida Console"/>
          <w:color w:val="C5C8C6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F-statistic: 10.93 on 6 and 179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DF,  p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value: 2.324e-10</w:t>
      </w:r>
    </w:p>
    <w:p w14:paraId="07D928B3" w14:textId="774DFBBC" w:rsidR="00080F20" w:rsidRDefault="00080F20" w:rsidP="00080F2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280BD47F" w14:textId="77777777" w:rsidR="00080F20" w:rsidRPr="00080F20" w:rsidRDefault="00080F20" w:rsidP="00080F2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Model&lt;- </w:t>
      </w:r>
      <w:proofErr w:type="spellStart"/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lm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EP~wind+pressure+visability+FFMC+DMC</w:t>
      </w:r>
      <w:proofErr w:type="spell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, data = trainset)#removed humidity</w:t>
      </w:r>
    </w:p>
    <w:p w14:paraId="05BF5C54" w14:textId="098DF65C" w:rsidR="00080F20" w:rsidRDefault="00080F20" w:rsidP="00080F2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summary(</w:t>
      </w:r>
      <w:proofErr w:type="gramEnd"/>
      <w:r w:rsidRPr="00080F20">
        <w:rPr>
          <w:rFonts w:ascii="Times New Roman" w:eastAsia="Times New Roman" w:hAnsi="Times New Roman" w:cs="Times New Roman"/>
          <w:color w:val="0000FF"/>
          <w:sz w:val="24"/>
          <w:szCs w:val="24"/>
        </w:rPr>
        <w:t>Model)</w:t>
      </w:r>
    </w:p>
    <w:p w14:paraId="4F76EBAE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Call:</w:t>
      </w:r>
    </w:p>
    <w:p w14:paraId="203C5D49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lm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formula = EP ~ wind + pressure +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+ FFMC + DMC, </w:t>
      </w:r>
    </w:p>
    <w:p w14:paraId="46D382A6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data = trainset)</w:t>
      </w:r>
    </w:p>
    <w:p w14:paraId="3B47FEEF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540BEE7D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Residuals:</w:t>
      </w:r>
    </w:p>
    <w:p w14:paraId="68C91F2E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Min      1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Q  Median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3Q     Max </w:t>
      </w:r>
    </w:p>
    <w:p w14:paraId="06BE0586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25.605 -12.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10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3.067  11.378  39.410 </w:t>
      </w:r>
    </w:p>
    <w:p w14:paraId="42E6A90A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25EFC9CA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Coefficients:</w:t>
      </w:r>
    </w:p>
    <w:p w14:paraId="7B1D0619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   Estimate Std. Error t value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(&gt;|t|)    </w:t>
      </w:r>
    </w:p>
    <w:p w14:paraId="237FE45F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(Intercept) -737.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08845  202.34686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-3.643 0.000353 ***</w:t>
      </w:r>
    </w:p>
    <w:p w14:paraId="7C68CA94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wind          -1.26335   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0.73033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1.730 0.085376 .  </w:t>
      </w:r>
    </w:p>
    <w:p w14:paraId="5B308733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essure       1.22047    0.16661   7.325 7.72e-12 ***</w:t>
      </w:r>
    </w:p>
    <w:p w14:paraId="6FBF9E0B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-0.42503   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.17370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0.362 0.717683    </w:t>
      </w:r>
    </w:p>
    <w:p w14:paraId="251F0921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FFMC           0.32755    0.31279   1.047 0.296416    </w:t>
      </w:r>
    </w:p>
    <w:p w14:paraId="32ADF7A7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DMC            0.04382    0.02876   1.523 0.129440    </w:t>
      </w:r>
    </w:p>
    <w:p w14:paraId="57029224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--</w:t>
      </w:r>
    </w:p>
    <w:p w14:paraId="18AD4C11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1</w:t>
      </w:r>
    </w:p>
    <w:p w14:paraId="4B4BEB9C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3A9AABCB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Residual standard error: 14.99 on 180 degrees of freedom</w:t>
      </w:r>
    </w:p>
    <w:p w14:paraId="5ABD68B4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Multiple R-squared:  0.2656,</w:t>
      </w: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ab/>
        <w:t xml:space="preserve">Adjusted R-squared:  0.2453 </w:t>
      </w:r>
    </w:p>
    <w:p w14:paraId="2F66B90D" w14:textId="77777777" w:rsidR="00C82E6A" w:rsidRDefault="00C82E6A" w:rsidP="00C82E6A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F-statistic: 13.02 on 5 and 180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DF,  p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value: 8.019e-11</w:t>
      </w:r>
    </w:p>
    <w:p w14:paraId="2630DAD3" w14:textId="12D604A3" w:rsidR="00080F20" w:rsidRDefault="00080F20" w:rsidP="00080F2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4DCD58D7" w14:textId="77777777" w:rsidR="00E37CED" w:rsidRPr="00E37CED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Model&lt;- </w:t>
      </w:r>
      <w:proofErr w:type="spellStart"/>
      <w:proofErr w:type="gramStart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lm</w:t>
      </w:r>
      <w:proofErr w:type="spell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EP~wind+pressure+FFMC+DMC</w:t>
      </w:r>
      <w:proofErr w:type="spell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, data = trainset)#removed </w:t>
      </w:r>
      <w:proofErr w:type="spellStart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visability</w:t>
      </w:r>
      <w:proofErr w:type="spellEnd"/>
    </w:p>
    <w:p w14:paraId="377C9DAF" w14:textId="04E647F8" w:rsidR="00C82E6A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summary(</w:t>
      </w:r>
      <w:proofErr w:type="gram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Model)</w:t>
      </w:r>
    </w:p>
    <w:p w14:paraId="236FDB0E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lastRenderedPageBreak/>
        <w:t>Call:</w:t>
      </w:r>
    </w:p>
    <w:p w14:paraId="15336E4C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proofErr w:type="spellStart"/>
      <w:proofErr w:type="gramStart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lm</w:t>
      </w:r>
      <w:proofErr w:type="spellEnd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(</w:t>
      </w:r>
      <w:proofErr w:type="gramEnd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formula = EP ~ wind + pressure + FFMC + DMC, data = trainset)</w:t>
      </w:r>
    </w:p>
    <w:p w14:paraId="711B14A6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</w:p>
    <w:p w14:paraId="36F4299A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Residuals:</w:t>
      </w:r>
    </w:p>
    <w:p w14:paraId="4FECD82E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 Min     1Q Median     3Q    Max </w:t>
      </w:r>
    </w:p>
    <w:p w14:paraId="4C2E3161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-25.42 -12.</w:t>
      </w:r>
      <w:proofErr w:type="gramStart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35  -</w:t>
      </w:r>
      <w:proofErr w:type="gramEnd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3.17  11.87  39.79 </w:t>
      </w:r>
    </w:p>
    <w:p w14:paraId="232939D2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</w:p>
    <w:p w14:paraId="7F9BF01F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Coefficients:</w:t>
      </w:r>
    </w:p>
    <w:p w14:paraId="1C57D65E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            Estimate Std. Error t value </w:t>
      </w:r>
      <w:proofErr w:type="spellStart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Pr</w:t>
      </w:r>
      <w:proofErr w:type="spellEnd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(&gt;|t|)    </w:t>
      </w:r>
    </w:p>
    <w:p w14:paraId="70C7866C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(Intercept) -777.</w:t>
      </w:r>
      <w:proofErr w:type="gramStart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04533  169.20773</w:t>
      </w:r>
      <w:proofErr w:type="gramEnd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-4.592 8.19e-06 ***</w:t>
      </w:r>
    </w:p>
    <w:p w14:paraId="317CD8DE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wind          -1.06669    </w:t>
      </w:r>
      <w:proofErr w:type="gramStart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0.48716  -</w:t>
      </w:r>
      <w:proofErr w:type="gramEnd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2.190   0.0298 *  </w:t>
      </w:r>
    </w:p>
    <w:p w14:paraId="1D988B67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pressure       1.22087    0.16621   7.345 6.76e-12 ***</w:t>
      </w:r>
    </w:p>
    <w:p w14:paraId="00289E3A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FFMC           0.32482    0.31194   1.041   0.2991    </w:t>
      </w:r>
    </w:p>
    <w:p w14:paraId="314AC634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DMC            0.04469    0.02859   1.563   0.1198    </w:t>
      </w:r>
    </w:p>
    <w:p w14:paraId="1CA27609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---</w:t>
      </w:r>
    </w:p>
    <w:p w14:paraId="1F970187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proofErr w:type="spellStart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Signif</w:t>
      </w:r>
      <w:proofErr w:type="spellEnd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‘ ’</w:t>
      </w:r>
      <w:proofErr w:type="gramEnd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1</w:t>
      </w:r>
    </w:p>
    <w:p w14:paraId="7F224BBD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</w:p>
    <w:p w14:paraId="61C09E99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Residual standard error: 14.95 on 181 degrees of freedom</w:t>
      </w:r>
    </w:p>
    <w:p w14:paraId="3591470C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Multiple R-squared:  0.2651,</w:t>
      </w: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ab/>
        <w:t xml:space="preserve">Adjusted R-squared:  0.2489 </w:t>
      </w:r>
    </w:p>
    <w:p w14:paraId="215F6DAE" w14:textId="77777777" w:rsidR="00E37CED" w:rsidRPr="00E37CED" w:rsidRDefault="00E37CED" w:rsidP="00E37CED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73" w:lineRule="atLeast"/>
        <w:rPr>
          <w:rFonts w:ascii="Lucida Console" w:eastAsia="Times New Roman" w:hAnsi="Lucida Console" w:cs="Courier New"/>
          <w:color w:val="C5C8C6"/>
          <w:sz w:val="20"/>
          <w:szCs w:val="20"/>
        </w:rPr>
      </w:pPr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F-statistic: 16.32 on 4 and 181 </w:t>
      </w:r>
      <w:proofErr w:type="gramStart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DF,  p</w:t>
      </w:r>
      <w:proofErr w:type="gramEnd"/>
      <w:r w:rsidRPr="00E37CED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-value: 1.953e-11</w:t>
      </w:r>
    </w:p>
    <w:p w14:paraId="11639624" w14:textId="64FF6947" w:rsidR="00E37CED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3615F1B6" w14:textId="77777777" w:rsidR="00E37CED" w:rsidRPr="00E37CED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Model&lt;- </w:t>
      </w:r>
      <w:proofErr w:type="spellStart"/>
      <w:proofErr w:type="gramStart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lm</w:t>
      </w:r>
      <w:proofErr w:type="spell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EP~wind+pressure+DMC</w:t>
      </w:r>
      <w:proofErr w:type="spell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, data = trainset)#removed FFMC</w:t>
      </w:r>
    </w:p>
    <w:p w14:paraId="3576A40E" w14:textId="660A6A3C" w:rsidR="00E37CED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summary(</w:t>
      </w:r>
      <w:proofErr w:type="gram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Model)</w:t>
      </w:r>
    </w:p>
    <w:p w14:paraId="389A70F1" w14:textId="17EBA2AC" w:rsidR="00E37CED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6F57E329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Call:</w:t>
      </w:r>
    </w:p>
    <w:p w14:paraId="19B29F3F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lm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formula = EP ~ wind + pressure + DMC, data = trainset)</w:t>
      </w:r>
    </w:p>
    <w:p w14:paraId="7493F765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6B86D0C7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Residuals:</w:t>
      </w:r>
    </w:p>
    <w:p w14:paraId="2E04627F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Min      1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Q  Median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3Q     Max </w:t>
      </w:r>
    </w:p>
    <w:p w14:paraId="794373E1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25.398 -12.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467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3.041  11.686  38.025 </w:t>
      </w:r>
    </w:p>
    <w:p w14:paraId="2BC18576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3A29CA1F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Coefficients:</w:t>
      </w:r>
    </w:p>
    <w:p w14:paraId="703BE153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   Estimate Std. Error t value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(&gt;|t|)    </w:t>
      </w:r>
    </w:p>
    <w:p w14:paraId="444013BB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(Intercept) -761.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57465  168.59319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-4.517 1.12e-05 ***</w:t>
      </w:r>
    </w:p>
    <w:p w14:paraId="6941BA08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wind          -1.01213   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0.48444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2.089   0.0381 *  </w:t>
      </w:r>
    </w:p>
    <w:p w14:paraId="198AC197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essure       1.23135    0.16594   7.420 4.31e-12 ***</w:t>
      </w:r>
    </w:p>
    <w:p w14:paraId="7B317AEB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DMC            0.05951    0.02481   2.399   0.0175 *  </w:t>
      </w:r>
    </w:p>
    <w:p w14:paraId="34458B00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--</w:t>
      </w:r>
    </w:p>
    <w:p w14:paraId="6AF23BC4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1</w:t>
      </w:r>
    </w:p>
    <w:p w14:paraId="69EBB3F4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12638B42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Residual standard error: 14.96 on 182 degrees of freedom</w:t>
      </w:r>
    </w:p>
    <w:p w14:paraId="0FE220DF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Multiple R-squared:  0.2607,</w:t>
      </w: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ab/>
        <w:t xml:space="preserve">Adjusted R-squared:  0.2485 </w:t>
      </w:r>
    </w:p>
    <w:p w14:paraId="7113BFD5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Fonts w:ascii="Lucida Console" w:hAnsi="Lucida Console"/>
          <w:color w:val="C5C8C6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F-statistic: 21.39 on 3 and 182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DF,  p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value: 6.463e-12</w:t>
      </w:r>
    </w:p>
    <w:p w14:paraId="45CC6126" w14:textId="1DB350C2" w:rsidR="00E37CED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2CFBF626" w14:textId="77777777" w:rsidR="00E37CED" w:rsidRPr="00E37CED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Model&lt;- </w:t>
      </w:r>
      <w:proofErr w:type="spellStart"/>
      <w:proofErr w:type="gramStart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lm</w:t>
      </w:r>
      <w:proofErr w:type="spell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EP~pressure+DMC</w:t>
      </w:r>
      <w:proofErr w:type="spell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, data = trainset)#removed wind</w:t>
      </w:r>
    </w:p>
    <w:p w14:paraId="032DD80E" w14:textId="0F91EC2A" w:rsidR="00E37CED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summary(</w:t>
      </w:r>
      <w:proofErr w:type="gram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Model)</w:t>
      </w:r>
    </w:p>
    <w:p w14:paraId="70F6F375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Call:</w:t>
      </w:r>
    </w:p>
    <w:p w14:paraId="4CE6C3A4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lm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formula = EP ~ pressure + DMC, data = trainset)</w:t>
      </w:r>
    </w:p>
    <w:p w14:paraId="4BEC5966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452E6A55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Residuals:</w:t>
      </w:r>
    </w:p>
    <w:p w14:paraId="20B21546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Min      1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Q  Median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3Q     Max </w:t>
      </w:r>
    </w:p>
    <w:p w14:paraId="6AE6E276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25.952 -11.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953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2.782  11.441  36.214 </w:t>
      </w:r>
    </w:p>
    <w:p w14:paraId="368AC65F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04E90DF2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Coefficients:</w:t>
      </w:r>
    </w:p>
    <w:p w14:paraId="7BC8B1CF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   Estimate Std. Error t value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(&gt;|t|)    </w:t>
      </w:r>
    </w:p>
    <w:p w14:paraId="5D5A5B8B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lastRenderedPageBreak/>
        <w:t>(Intercept) -789.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06533  169.61721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-4.652 6.29e-06 ***</w:t>
      </w:r>
    </w:p>
    <w:p w14:paraId="6E76BB62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essure       1.22339    0.16741   7.308 8.14e-12 ***</w:t>
      </w:r>
    </w:p>
    <w:p w14:paraId="5BFFA146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DMC            0.05300    0.02483   2.134   0.0342 *  </w:t>
      </w:r>
    </w:p>
    <w:p w14:paraId="78DAF23D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--</w:t>
      </w:r>
    </w:p>
    <w:p w14:paraId="028BF903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1</w:t>
      </w:r>
    </w:p>
    <w:p w14:paraId="4EDC9C77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006B59CD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Residual standard error: 15.09 on 183 degrees of freedom</w:t>
      </w:r>
    </w:p>
    <w:p w14:paraId="3160CC6A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Multiple R-squared:  0.243,</w:t>
      </w: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ab/>
        <w:t xml:space="preserve">Adjusted R-squared:  0.2347 </w:t>
      </w:r>
    </w:p>
    <w:p w14:paraId="698EC829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Fonts w:ascii="Lucida Console" w:hAnsi="Lucida Console"/>
          <w:color w:val="C5C8C6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F-statistic: 29.37 on 2 and 183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DF,  p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value: 8.675e-12</w:t>
      </w:r>
    </w:p>
    <w:p w14:paraId="6C1DB5B6" w14:textId="25A1C771" w:rsidR="00E37CED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69F74FE4" w14:textId="77777777" w:rsidR="00E37CED" w:rsidRPr="00E37CED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Reduced_Model</w:t>
      </w:r>
      <w:proofErr w:type="spell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lt;- </w:t>
      </w:r>
      <w:proofErr w:type="spellStart"/>
      <w:proofErr w:type="gramStart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lm</w:t>
      </w:r>
      <w:proofErr w:type="spell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EP~pressure</w:t>
      </w:r>
      <w:proofErr w:type="spell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, data = trainset)#removed DMC</w:t>
      </w:r>
    </w:p>
    <w:p w14:paraId="4A6D037B" w14:textId="3144366C" w:rsidR="00E37CED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summary(</w:t>
      </w:r>
      <w:proofErr w:type="gram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Model)</w:t>
      </w:r>
    </w:p>
    <w:p w14:paraId="28A2926C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Call:</w:t>
      </w:r>
    </w:p>
    <w:p w14:paraId="7FD80F06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lm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formula = EP ~ pressure + DMC, data = trainset)</w:t>
      </w:r>
    </w:p>
    <w:p w14:paraId="1EC5588F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13E337B3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Residuals:</w:t>
      </w:r>
    </w:p>
    <w:p w14:paraId="0EDC8806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Min      1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Q  Median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3Q     Max </w:t>
      </w:r>
    </w:p>
    <w:p w14:paraId="3D5B1849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25.952 -11.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953  -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2.782  11.441  36.214 </w:t>
      </w:r>
    </w:p>
    <w:p w14:paraId="6ABF74A5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4DEACCC3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Coefficients:</w:t>
      </w:r>
    </w:p>
    <w:p w14:paraId="43BE211E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   Estimate Std. Error t value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(&gt;|t|)    </w:t>
      </w:r>
    </w:p>
    <w:p w14:paraId="7009524A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(Intercept) -789.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06533  169.61721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-4.652 6.29e-06 ***</w:t>
      </w:r>
    </w:p>
    <w:p w14:paraId="30A6CB48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essure       1.22339    0.16741   7.308 8.14e-12 ***</w:t>
      </w:r>
    </w:p>
    <w:p w14:paraId="09D1604D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DMC            0.05300    0.02483   2.134   0.0342 *  </w:t>
      </w:r>
    </w:p>
    <w:p w14:paraId="406826F7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--</w:t>
      </w:r>
    </w:p>
    <w:p w14:paraId="76ABA606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1</w:t>
      </w:r>
    </w:p>
    <w:p w14:paraId="320D1B48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3BDC7099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Residual standard error: 15.09 on 183 degrees of freedom</w:t>
      </w:r>
    </w:p>
    <w:p w14:paraId="12D87673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Multiple R-squared:  0.243,</w:t>
      </w: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ab/>
        <w:t xml:space="preserve">Adjusted R-squared:  0.2347 </w:t>
      </w:r>
    </w:p>
    <w:p w14:paraId="1544DD97" w14:textId="77777777" w:rsidR="00E37CED" w:rsidRDefault="00E37CED" w:rsidP="00E37CED">
      <w:pPr>
        <w:pStyle w:val="HTMLPreformatted"/>
        <w:shd w:val="clear" w:color="auto" w:fill="1D1F21"/>
        <w:wordWrap w:val="0"/>
        <w:spacing w:line="173" w:lineRule="atLeast"/>
        <w:rPr>
          <w:rFonts w:ascii="Lucida Console" w:hAnsi="Lucida Console"/>
          <w:color w:val="C5C8C6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F-statistic: 29.37 on 2 and 183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DF,  p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value: 8.675e-12</w:t>
      </w:r>
    </w:p>
    <w:p w14:paraId="20E89039" w14:textId="4B32716B" w:rsidR="00E37CED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6935E73E" w14:textId="799C4FD4" w:rsidR="00833040" w:rsidRPr="00D32D8F" w:rsidRDefault="00D32D8F" w:rsidP="00D942A7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32D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w we have removed the w</w:t>
      </w:r>
      <w:r w:rsidR="004C520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a</w:t>
      </w:r>
      <w:r w:rsidRPr="00D32D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kly correlated variables and we can say that variable pressure is highly correlated with dependent variable EP. Only pressure variable has p-value 8.827e-1, which is very less than 0.05 significance level.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so, R-square value is 0.243 that means 24.3% variation. The value of R-squared is better if it is greater. Above p-value</w:t>
      </w:r>
      <w:r w:rsidR="00FF35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more variation and higher R-squared valu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F35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an state that the reduced model is a best fit for this dataset. </w:t>
      </w:r>
    </w:p>
    <w:p w14:paraId="51098FBE" w14:textId="77777777" w:rsidR="009557B5" w:rsidRDefault="009557B5" w:rsidP="009557B5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B2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6C3E15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Use the </w:t>
      </w:r>
      <w:proofErr w:type="spellStart"/>
      <w:proofErr w:type="gramStart"/>
      <w:r w:rsidRPr="006C3E15">
        <w:rPr>
          <w:rFonts w:ascii="Times New Roman" w:hAnsi="Times New Roman" w:cs="Times New Roman"/>
          <w:b/>
          <w:color w:val="000000"/>
          <w:sz w:val="24"/>
          <w:szCs w:val="24"/>
        </w:rPr>
        <w:t>anova</w:t>
      </w:r>
      <w:proofErr w:type="spellEnd"/>
      <w:r w:rsidRPr="006C3E15">
        <w:rPr>
          <w:rFonts w:ascii="Times New Roman" w:hAnsi="Times New Roman" w:cs="Times New Roman"/>
          <w:b/>
          <w:color w:val="000000"/>
          <w:sz w:val="24"/>
          <w:szCs w:val="24"/>
        </w:rPr>
        <w:t>(</w:t>
      </w:r>
      <w:proofErr w:type="gramEnd"/>
      <w:r w:rsidRPr="006C3E15">
        <w:rPr>
          <w:rFonts w:ascii="Times New Roman" w:hAnsi="Times New Roman" w:cs="Times New Roman"/>
          <w:b/>
          <w:color w:val="000000"/>
          <w:sz w:val="24"/>
          <w:szCs w:val="24"/>
        </w:rPr>
        <w:t>) function to see if the saturated and reduced models are significantly different from one another. Record results of this test.</w:t>
      </w:r>
    </w:p>
    <w:p w14:paraId="1E4CCE97" w14:textId="77777777" w:rsidR="00E66DF1" w:rsidRDefault="00E66DF1" w:rsidP="00E37CED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32418E" w14:textId="039E4802" w:rsidR="009557B5" w:rsidRDefault="009557B5" w:rsidP="00E37CE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>Solution:</w:t>
      </w:r>
    </w:p>
    <w:p w14:paraId="459B5751" w14:textId="77777777" w:rsidR="00E66DF1" w:rsidRPr="009C4678" w:rsidRDefault="00E66DF1" w:rsidP="00E66DF1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NOVA- In short can be called as Analysis of variance, it is a statistical technique for testing if their population means are all equal.</w:t>
      </w:r>
    </w:p>
    <w:p w14:paraId="24D7DE13" w14:textId="77242E70" w:rsidR="00E37CED" w:rsidRDefault="00E37CE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proofErr w:type="gramStart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anova</w:t>
      </w:r>
      <w:proofErr w:type="spell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Reduced_Model</w:t>
      </w:r>
      <w:proofErr w:type="spellEnd"/>
      <w:r w:rsidRPr="00E37CED">
        <w:rPr>
          <w:rFonts w:ascii="Times New Roman" w:eastAsia="Times New Roman" w:hAnsi="Times New Roman" w:cs="Times New Roman"/>
          <w:color w:val="0000FF"/>
          <w:sz w:val="24"/>
          <w:szCs w:val="24"/>
        </w:rPr>
        <w:t>, Model)</w:t>
      </w:r>
    </w:p>
    <w:p w14:paraId="2BBA4BCB" w14:textId="77777777" w:rsidR="008E29EA" w:rsidRPr="008E29EA" w:rsidRDefault="008E29EA" w:rsidP="008E29E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E29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alysis of Variance Table</w:t>
      </w:r>
    </w:p>
    <w:p w14:paraId="3D9F06B7" w14:textId="77777777" w:rsidR="00FD420B" w:rsidRPr="00FD420B" w:rsidRDefault="00FD420B" w:rsidP="00FD42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Model 1: EP ~ pressure</w:t>
      </w:r>
    </w:p>
    <w:p w14:paraId="18D17BBD" w14:textId="77777777" w:rsidR="00FD420B" w:rsidRPr="00FD420B" w:rsidRDefault="00FD420B" w:rsidP="00FD42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Model 2: EP ~ wind + pressure + humidity + </w:t>
      </w:r>
      <w:proofErr w:type="spellStart"/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visability</w:t>
      </w:r>
      <w:proofErr w:type="spellEnd"/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+ FFMC + DMC + DC + </w:t>
      </w:r>
    </w:p>
    <w:p w14:paraId="3784D2A9" w14:textId="77777777" w:rsidR="00FD420B" w:rsidRPr="00FD420B" w:rsidRDefault="00FD420B" w:rsidP="00FD42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lastRenderedPageBreak/>
        <w:t xml:space="preserve">    ISI</w:t>
      </w:r>
    </w:p>
    <w:p w14:paraId="7D925E6E" w14:textId="77777777" w:rsidR="00FD420B" w:rsidRPr="00FD420B" w:rsidRDefault="00FD420B" w:rsidP="00FD42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 </w:t>
      </w:r>
      <w:proofErr w:type="spellStart"/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Res.Df</w:t>
      </w:r>
      <w:proofErr w:type="spellEnd"/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  RSS Df Sum of </w:t>
      </w:r>
      <w:proofErr w:type="spellStart"/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Sq</w:t>
      </w:r>
      <w:proofErr w:type="spellEnd"/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    F </w:t>
      </w:r>
      <w:proofErr w:type="spellStart"/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Pr</w:t>
      </w:r>
      <w:proofErr w:type="spellEnd"/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(&gt;F)</w:t>
      </w:r>
    </w:p>
    <w:p w14:paraId="733D9546" w14:textId="77777777" w:rsidR="00FD420B" w:rsidRPr="00FD420B" w:rsidRDefault="00FD420B" w:rsidP="00FD42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1    184 42735                          </w:t>
      </w:r>
    </w:p>
    <w:p w14:paraId="1C948D40" w14:textId="77777777" w:rsidR="00FD420B" w:rsidRPr="00FD420B" w:rsidRDefault="00FD420B" w:rsidP="00FD42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2    177 </w:t>
      </w:r>
      <w:proofErr w:type="gramStart"/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40231  7</w:t>
      </w:r>
      <w:proofErr w:type="gramEnd"/>
      <w:r w:rsidRPr="00FD420B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   2504.3 1.574 0.1458</w:t>
      </w:r>
    </w:p>
    <w:p w14:paraId="378562D4" w14:textId="77777777" w:rsidR="008E29EA" w:rsidRPr="008E29EA" w:rsidRDefault="008E29EA" w:rsidP="008E29E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E29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--</w:t>
      </w:r>
    </w:p>
    <w:p w14:paraId="421669E9" w14:textId="132D24A1" w:rsidR="00E37CED" w:rsidRPr="008E29EA" w:rsidRDefault="008E29EA" w:rsidP="008E29E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E29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gnif</w:t>
      </w:r>
      <w:proofErr w:type="spellEnd"/>
      <w:r w:rsidRPr="008E29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codes:  0 ‘***’ 0.001 ‘**’ 0.01 ‘*’ 0.05 ‘.’ 0.1 </w:t>
      </w:r>
      <w:proofErr w:type="gramStart"/>
      <w:r w:rsidRPr="008E29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‘ ’</w:t>
      </w:r>
      <w:proofErr w:type="gramEnd"/>
      <w:r w:rsidRPr="008E29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1</w:t>
      </w:r>
    </w:p>
    <w:p w14:paraId="25914A23" w14:textId="03E6B3B1" w:rsidR="009557B5" w:rsidRPr="009557B5" w:rsidRDefault="009557B5" w:rsidP="009557B5">
      <w:pPr>
        <w:spacing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B3</w:t>
      </w:r>
      <w:r>
        <w:rPr>
          <w:rFonts w:ascii="Times New Roman" w:eastAsia="Times New Roman" w:hAnsi="Times New Roman" w:cs="Times New Roman"/>
          <w:color w:val="000000"/>
        </w:rPr>
        <w:t xml:space="preserve">. </w:t>
      </w:r>
      <w:r w:rsidRPr="006C3E15">
        <w:rPr>
          <w:rFonts w:ascii="Times New Roman" w:eastAsia="Times New Roman" w:hAnsi="Times New Roman" w:cs="Times New Roman"/>
          <w:b/>
          <w:color w:val="000000"/>
        </w:rPr>
        <w:t>Using your saturated model and your reduced model (</w:t>
      </w:r>
      <w:r w:rsidRPr="006C3E15">
        <w:rPr>
          <w:rFonts w:ascii="Times New Roman" w:eastAsia="Times New Roman" w:hAnsi="Times New Roman" w:cs="Times New Roman"/>
          <w:b/>
          <w:color w:val="000000"/>
          <w:u w:val="single"/>
        </w:rPr>
        <w:t>separately</w:t>
      </w:r>
      <w:r w:rsidRPr="006C3E15">
        <w:rPr>
          <w:rFonts w:ascii="Times New Roman" w:eastAsia="Times New Roman" w:hAnsi="Times New Roman" w:cs="Times New Roman"/>
          <w:b/>
          <w:color w:val="000000"/>
        </w:rPr>
        <w:t>) predict values of Y using your test data. Calculate R</w:t>
      </w:r>
      <w:r w:rsidRPr="006C3E15">
        <w:rPr>
          <w:rFonts w:ascii="Times New Roman" w:eastAsia="Times New Roman" w:hAnsi="Times New Roman" w:cs="Times New Roman"/>
          <w:b/>
          <w:color w:val="000000"/>
          <w:vertAlign w:val="superscript"/>
        </w:rPr>
        <w:t>2</w:t>
      </w:r>
      <w:r w:rsidRPr="006C3E15">
        <w:rPr>
          <w:rFonts w:ascii="Times New Roman" w:eastAsia="Times New Roman" w:hAnsi="Times New Roman" w:cs="Times New Roman"/>
          <w:b/>
          <w:color w:val="000000"/>
        </w:rPr>
        <w:t xml:space="preserve"> for each model to assess prediction error.</w:t>
      </w:r>
    </w:p>
    <w:p w14:paraId="7417A161" w14:textId="561B5E6F" w:rsidR="00E37CED" w:rsidRDefault="000D65DD" w:rsidP="00E37C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0D65D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proofErr w:type="gramStart"/>
      <w:r w:rsidRPr="000D65DD">
        <w:rPr>
          <w:rFonts w:ascii="Times New Roman" w:eastAsia="Times New Roman" w:hAnsi="Times New Roman" w:cs="Times New Roman"/>
          <w:color w:val="0000FF"/>
          <w:sz w:val="24"/>
          <w:szCs w:val="24"/>
        </w:rPr>
        <w:t>install.packages</w:t>
      </w:r>
      <w:proofErr w:type="spellEnd"/>
      <w:proofErr w:type="gramEnd"/>
      <w:r w:rsidRPr="000D65DD">
        <w:rPr>
          <w:rFonts w:ascii="Times New Roman" w:eastAsia="Times New Roman" w:hAnsi="Times New Roman" w:cs="Times New Roman"/>
          <w:color w:val="0000FF"/>
          <w:sz w:val="24"/>
          <w:szCs w:val="24"/>
        </w:rPr>
        <w:t>("leaps")</w:t>
      </w:r>
    </w:p>
    <w:p w14:paraId="0E32B0A7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library(leaps)</w:t>
      </w:r>
    </w:p>
    <w:p w14:paraId="49AFA3C6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predict_model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lt;-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predict(</w:t>
      </w:r>
      <w:proofErr w:type="spellStart"/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Model,newdata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=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testset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7302A9A7" w14:textId="6E984C37" w:rsidR="000D65DD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head(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predict_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model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#</w:t>
      </w:r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using saturated model</w:t>
      </w:r>
    </w:p>
    <w:p w14:paraId="3CD24C42" w14:textId="77777777" w:rsidR="008E29EA" w:rsidRPr="008E29EA" w:rsidRDefault="008E29EA" w:rsidP="008E29E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E29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3        5        6        7        8       17 </w:t>
      </w:r>
    </w:p>
    <w:p w14:paraId="63B0D516" w14:textId="6AC4559E" w:rsidR="00B679D7" w:rsidRPr="008E29EA" w:rsidRDefault="008E29EA" w:rsidP="008E29EA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E29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52.9374 453.4993 463.4489 454.0606 463.6000 459.5900</w:t>
      </w:r>
    </w:p>
    <w:p w14:paraId="25AE1531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&lt;-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testset$EP</w:t>
      </w:r>
      <w:proofErr w:type="spellEnd"/>
    </w:p>
    <w:p w14:paraId="6CADF70F" w14:textId="36C87110" w:rsid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head(</w:t>
      </w:r>
      <w:proofErr w:type="spellStart"/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42A6392C" w14:textId="5968A8D3" w:rsidR="00B679D7" w:rsidRPr="008E29EA" w:rsidRDefault="008E29EA" w:rsidP="00B679D7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E29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1] 465.86 471.23 457.98 440.74 439.14 463.11</w:t>
      </w:r>
    </w:p>
    <w:p w14:paraId="4C062C8A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#calculate the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the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R_Squared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Value and RMSE for Model </w:t>
      </w:r>
    </w:p>
    <w:p w14:paraId="23E7949C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SSE&lt;-sum((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-predict_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model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^</w:t>
      </w:r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2)</w:t>
      </w:r>
    </w:p>
    <w:p w14:paraId="063CDC6C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SST&lt;-sum((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-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mean(</w:t>
      </w:r>
      <w:proofErr w:type="spellStart"/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)^2)</w:t>
      </w:r>
    </w:p>
    <w:p w14:paraId="67E0D41A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r_squared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lt;-1-SSE/SST</w:t>
      </w:r>
    </w:p>
    <w:p w14:paraId="3735E47A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r_squared</w:t>
      </w:r>
      <w:proofErr w:type="spellEnd"/>
    </w:p>
    <w:p w14:paraId="2182876B" w14:textId="77777777" w:rsidR="00236673" w:rsidRPr="00236673" w:rsidRDefault="00236673" w:rsidP="0023667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236673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[1] 0.1712093</w:t>
      </w:r>
    </w:p>
    <w:p w14:paraId="548803C1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RMSE&lt;-sqrt(mean((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-predict_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model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^</w:t>
      </w:r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2))</w:t>
      </w:r>
    </w:p>
    <w:p w14:paraId="0104DDDB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RMSE</w:t>
      </w:r>
    </w:p>
    <w:p w14:paraId="08A89167" w14:textId="77777777" w:rsidR="00013E20" w:rsidRPr="00013E20" w:rsidRDefault="00013E20" w:rsidP="00B679D7">
      <w:pPr>
        <w:rPr>
          <w:rFonts w:ascii="Times New Roman" w:eastAsia="Times New Roman" w:hAnsi="Times New Roman" w:cs="Times New Roman"/>
          <w:sz w:val="24"/>
          <w:szCs w:val="24"/>
        </w:rPr>
      </w:pPr>
      <w:r w:rsidRPr="00013E20">
        <w:rPr>
          <w:rFonts w:ascii="Times New Roman" w:eastAsia="Times New Roman" w:hAnsi="Times New Roman" w:cs="Times New Roman"/>
          <w:sz w:val="24"/>
          <w:szCs w:val="24"/>
        </w:rPr>
        <w:t>[1] 16.49502</w:t>
      </w:r>
    </w:p>
    <w:p w14:paraId="031F2325" w14:textId="2CAD1FC5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RSS &lt;- 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sum(</w:t>
      </w:r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predict_model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-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^2)</w:t>
      </w:r>
    </w:p>
    <w:p w14:paraId="5C93FA4D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RSS</w:t>
      </w:r>
    </w:p>
    <w:p w14:paraId="5772590A" w14:textId="77777777" w:rsidR="00013E20" w:rsidRDefault="00013E20" w:rsidP="00B679D7">
      <w:pPr>
        <w:rPr>
          <w:rFonts w:ascii="Times New Roman" w:eastAsia="Times New Roman" w:hAnsi="Times New Roman" w:cs="Times New Roman"/>
          <w:sz w:val="24"/>
          <w:szCs w:val="24"/>
        </w:rPr>
      </w:pPr>
      <w:r w:rsidRPr="00013E20">
        <w:rPr>
          <w:rFonts w:ascii="Times New Roman" w:eastAsia="Times New Roman" w:hAnsi="Times New Roman" w:cs="Times New Roman"/>
          <w:sz w:val="24"/>
          <w:szCs w:val="24"/>
        </w:rPr>
        <w:t>[1] 17141.4</w:t>
      </w:r>
    </w:p>
    <w:p w14:paraId="06FB6AF5" w14:textId="63D758B1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lastRenderedPageBreak/>
        <w:t xml:space="preserve">&gt; MAE &lt;- 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mean(</w:t>
      </w:r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abs(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-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predict_model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)</w:t>
      </w:r>
    </w:p>
    <w:p w14:paraId="7642FD69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MAE</w:t>
      </w:r>
    </w:p>
    <w:p w14:paraId="07036D3A" w14:textId="77777777" w:rsidR="00013E20" w:rsidRDefault="00013E20" w:rsidP="00B679D7">
      <w:pPr>
        <w:rPr>
          <w:rFonts w:ascii="Times New Roman" w:eastAsia="Times New Roman" w:hAnsi="Times New Roman" w:cs="Times New Roman"/>
          <w:sz w:val="24"/>
          <w:szCs w:val="24"/>
        </w:rPr>
      </w:pPr>
      <w:r w:rsidRPr="00013E20">
        <w:rPr>
          <w:rFonts w:ascii="Times New Roman" w:eastAsia="Times New Roman" w:hAnsi="Times New Roman" w:cs="Times New Roman"/>
          <w:sz w:val="24"/>
          <w:szCs w:val="24"/>
        </w:rPr>
        <w:t>[1] 13.60792</w:t>
      </w:r>
    </w:p>
    <w:p w14:paraId="49E583BD" w14:textId="50CA96AE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#predict reduced model</w:t>
      </w:r>
    </w:p>
    <w:p w14:paraId="04FBBFD5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predict_reduced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lt;- 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predict(</w:t>
      </w:r>
      <w:proofErr w:type="spellStart"/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Reduced_Model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,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newdata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=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testset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48FB1483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head(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predict_reduced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634EC007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sz w:val="24"/>
          <w:szCs w:val="24"/>
        </w:rPr>
        <w:t xml:space="preserve">       3        5        6        7        8       17 </w:t>
      </w:r>
    </w:p>
    <w:p w14:paraId="5F29AF99" w14:textId="77777777" w:rsidR="00B679D7" w:rsidRPr="00B679D7" w:rsidRDefault="00B679D7" w:rsidP="00B679D7">
      <w:pPr>
        <w:rPr>
          <w:rFonts w:ascii="Times New Roman" w:eastAsia="Times New Roman" w:hAnsi="Times New Roman" w:cs="Times New Roman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sz w:val="24"/>
          <w:szCs w:val="24"/>
        </w:rPr>
        <w:t xml:space="preserve">455.3763 455.5365 463.7414 454.0951 460.6861 462.4971 </w:t>
      </w:r>
    </w:p>
    <w:p w14:paraId="5D425F5D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#calculate the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the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R_Squared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Value and RMSE for Model </w:t>
      </w:r>
    </w:p>
    <w:p w14:paraId="56516A5F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SSE1&lt;-sum((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-predict_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reduced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^</w:t>
      </w:r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2)</w:t>
      </w:r>
    </w:p>
    <w:p w14:paraId="0C6A9475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SST1&lt;-sum((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-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mean(</w:t>
      </w:r>
      <w:proofErr w:type="spellStart"/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)^2)</w:t>
      </w:r>
    </w:p>
    <w:p w14:paraId="6FCE0D17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r_squared1&lt;-1-SSE1/SST1</w:t>
      </w:r>
    </w:p>
    <w:p w14:paraId="4ED91B39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r_squared1</w:t>
      </w:r>
    </w:p>
    <w:p w14:paraId="79F63AE3" w14:textId="77777777" w:rsidR="00B679D7" w:rsidRPr="00B679D7" w:rsidRDefault="00B679D7" w:rsidP="00B679D7">
      <w:pPr>
        <w:rPr>
          <w:rFonts w:ascii="Times New Roman" w:eastAsia="Times New Roman" w:hAnsi="Times New Roman" w:cs="Times New Roman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sz w:val="24"/>
          <w:szCs w:val="24"/>
        </w:rPr>
        <w:t>[1] 0.3127864</w:t>
      </w:r>
    </w:p>
    <w:p w14:paraId="763E06DB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RMSE1&lt;-sqrt(mean((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-predict_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reduced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^</w:t>
      </w:r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2))</w:t>
      </w:r>
    </w:p>
    <w:p w14:paraId="4499EB15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RMSE1</w:t>
      </w:r>
    </w:p>
    <w:p w14:paraId="5FDC5147" w14:textId="77777777" w:rsidR="00B679D7" w:rsidRPr="00B679D7" w:rsidRDefault="00B679D7" w:rsidP="00B679D7">
      <w:pPr>
        <w:rPr>
          <w:rFonts w:ascii="Times New Roman" w:eastAsia="Times New Roman" w:hAnsi="Times New Roman" w:cs="Times New Roman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sz w:val="24"/>
          <w:szCs w:val="24"/>
        </w:rPr>
        <w:t>[1] 15.02022</w:t>
      </w:r>
    </w:p>
    <w:p w14:paraId="22270A07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RSS1 &lt;- 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sum(</w:t>
      </w:r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predict_reduced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-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^2)</w:t>
      </w:r>
    </w:p>
    <w:p w14:paraId="4EB88456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RSS1</w:t>
      </w:r>
    </w:p>
    <w:p w14:paraId="17B9B043" w14:textId="77777777" w:rsidR="00B679D7" w:rsidRPr="00B679D7" w:rsidRDefault="00B679D7" w:rsidP="00B679D7">
      <w:pPr>
        <w:rPr>
          <w:rFonts w:ascii="Times New Roman" w:eastAsia="Times New Roman" w:hAnsi="Times New Roman" w:cs="Times New Roman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sz w:val="24"/>
          <w:szCs w:val="24"/>
        </w:rPr>
        <w:t>[1] 14213.24</w:t>
      </w:r>
    </w:p>
    <w:p w14:paraId="49ABA5B9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MAE1 &lt;- 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mean(</w:t>
      </w:r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abs(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Values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-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predict_reduced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))</w:t>
      </w:r>
    </w:p>
    <w:p w14:paraId="59018A90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&gt; MAE1</w:t>
      </w:r>
    </w:p>
    <w:p w14:paraId="1269C0ED" w14:textId="168BFADC" w:rsidR="00B679D7" w:rsidRDefault="00B679D7" w:rsidP="00B679D7">
      <w:pPr>
        <w:rPr>
          <w:rFonts w:ascii="Times New Roman" w:eastAsia="Times New Roman" w:hAnsi="Times New Roman" w:cs="Times New Roman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sz w:val="24"/>
          <w:szCs w:val="24"/>
        </w:rPr>
        <w:t>[1] 12.79585</w:t>
      </w:r>
    </w:p>
    <w:p w14:paraId="406A0131" w14:textId="77777777" w:rsidR="00917B83" w:rsidRDefault="00917B83" w:rsidP="00917B8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CF47063" w14:textId="6BB601A5" w:rsidR="00917B83" w:rsidRPr="00917B83" w:rsidRDefault="00917B83" w:rsidP="00917B83">
      <w:pPr>
        <w:rPr>
          <w:rFonts w:ascii="Times New Roman" w:eastAsia="Times New Roman" w:hAnsi="Times New Roman" w:cs="Times New Roman"/>
          <w:sz w:val="24"/>
          <w:szCs w:val="24"/>
        </w:rPr>
      </w:pPr>
      <w:r w:rsidRPr="00917B83">
        <w:rPr>
          <w:rFonts w:ascii="Times New Roman" w:eastAsia="Times New Roman" w:hAnsi="Times New Roman" w:cs="Times New Roman"/>
          <w:sz w:val="24"/>
          <w:szCs w:val="24"/>
        </w:rPr>
        <w:t>Parameters</w:t>
      </w:r>
      <w:r w:rsidRPr="00917B83">
        <w:rPr>
          <w:rFonts w:ascii="Times New Roman" w:eastAsia="Times New Roman" w:hAnsi="Times New Roman" w:cs="Times New Roman"/>
          <w:sz w:val="24"/>
          <w:szCs w:val="24"/>
        </w:rPr>
        <w:tab/>
        <w:t>Saturated Model</w:t>
      </w:r>
      <w:r w:rsidRPr="00917B83">
        <w:rPr>
          <w:rFonts w:ascii="Times New Roman" w:eastAsia="Times New Roman" w:hAnsi="Times New Roman" w:cs="Times New Roman"/>
          <w:sz w:val="24"/>
          <w:szCs w:val="24"/>
        </w:rPr>
        <w:tab/>
        <w:t>Reduced Model</w:t>
      </w:r>
    </w:p>
    <w:p w14:paraId="68884ABF" w14:textId="02461CE8" w:rsidR="00917B83" w:rsidRPr="00917B83" w:rsidRDefault="00917B83" w:rsidP="00917B83">
      <w:pPr>
        <w:rPr>
          <w:rFonts w:ascii="Times New Roman" w:eastAsia="Times New Roman" w:hAnsi="Times New Roman" w:cs="Times New Roman"/>
          <w:sz w:val="24"/>
          <w:szCs w:val="24"/>
        </w:rPr>
      </w:pPr>
      <w:r w:rsidRPr="00917B83">
        <w:rPr>
          <w:rFonts w:ascii="Times New Roman" w:eastAsia="Times New Roman" w:hAnsi="Times New Roman" w:cs="Times New Roman"/>
          <w:sz w:val="24"/>
          <w:szCs w:val="24"/>
        </w:rPr>
        <w:t>R-square</w:t>
      </w:r>
      <w:r w:rsidRPr="00917B83">
        <w:rPr>
          <w:rFonts w:ascii="Times New Roman" w:eastAsia="Times New Roman" w:hAnsi="Times New Roman" w:cs="Times New Roman"/>
          <w:sz w:val="24"/>
          <w:szCs w:val="24"/>
        </w:rPr>
        <w:tab/>
        <w:t>0.1712</w:t>
      </w:r>
      <w:r w:rsidRPr="00917B83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</w:t>
      </w:r>
      <w:r w:rsidRPr="00917B83">
        <w:rPr>
          <w:rFonts w:ascii="Times New Roman" w:eastAsia="Times New Roman" w:hAnsi="Times New Roman" w:cs="Times New Roman"/>
          <w:sz w:val="24"/>
          <w:szCs w:val="24"/>
        </w:rPr>
        <w:t>0.3127</w:t>
      </w:r>
    </w:p>
    <w:p w14:paraId="4FA877D9" w14:textId="38B8756B" w:rsidR="00917B83" w:rsidRPr="00917B83" w:rsidRDefault="00917B83" w:rsidP="00917B83">
      <w:pPr>
        <w:rPr>
          <w:rFonts w:ascii="Times New Roman" w:eastAsia="Times New Roman" w:hAnsi="Times New Roman" w:cs="Times New Roman"/>
          <w:sz w:val="24"/>
          <w:szCs w:val="24"/>
        </w:rPr>
      </w:pPr>
      <w:r w:rsidRPr="00917B83">
        <w:rPr>
          <w:rFonts w:ascii="Times New Roman" w:eastAsia="Times New Roman" w:hAnsi="Times New Roman" w:cs="Times New Roman"/>
          <w:sz w:val="24"/>
          <w:szCs w:val="24"/>
        </w:rPr>
        <w:t>RMSE</w:t>
      </w:r>
      <w:r w:rsidRPr="00917B83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917B83">
        <w:rPr>
          <w:rFonts w:ascii="Times New Roman" w:eastAsia="Times New Roman" w:hAnsi="Times New Roman" w:cs="Times New Roman"/>
          <w:sz w:val="24"/>
          <w:szCs w:val="24"/>
        </w:rPr>
        <w:t>16.495</w:t>
      </w:r>
      <w:r w:rsidRPr="00917B83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</w:t>
      </w:r>
      <w:r w:rsidRPr="00917B83">
        <w:rPr>
          <w:rFonts w:ascii="Times New Roman" w:eastAsia="Times New Roman" w:hAnsi="Times New Roman" w:cs="Times New Roman"/>
          <w:sz w:val="24"/>
          <w:szCs w:val="24"/>
        </w:rPr>
        <w:t>15.020</w:t>
      </w:r>
    </w:p>
    <w:p w14:paraId="13237AB4" w14:textId="20CFB39D" w:rsidR="00B679D7" w:rsidRDefault="00917B83" w:rsidP="00917B83">
      <w:pPr>
        <w:rPr>
          <w:rFonts w:ascii="Times New Roman" w:eastAsia="Times New Roman" w:hAnsi="Times New Roman" w:cs="Times New Roman"/>
          <w:sz w:val="24"/>
          <w:szCs w:val="24"/>
        </w:rPr>
      </w:pPr>
      <w:r w:rsidRPr="00917B83">
        <w:rPr>
          <w:rFonts w:ascii="Times New Roman" w:eastAsia="Times New Roman" w:hAnsi="Times New Roman" w:cs="Times New Roman"/>
          <w:sz w:val="24"/>
          <w:szCs w:val="24"/>
        </w:rPr>
        <w:t>MA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17B83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917B83">
        <w:rPr>
          <w:rFonts w:ascii="Times New Roman" w:eastAsia="Times New Roman" w:hAnsi="Times New Roman" w:cs="Times New Roman"/>
          <w:sz w:val="24"/>
          <w:szCs w:val="24"/>
        </w:rPr>
        <w:t>13.607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</w:t>
      </w:r>
      <w:r w:rsidRPr="00917B83">
        <w:rPr>
          <w:rFonts w:ascii="Times New Roman" w:eastAsia="Times New Roman" w:hAnsi="Times New Roman" w:cs="Times New Roman"/>
          <w:sz w:val="24"/>
          <w:szCs w:val="24"/>
        </w:rPr>
        <w:t>12.795</w:t>
      </w:r>
    </w:p>
    <w:p w14:paraId="5B2A4C99" w14:textId="0385D92C" w:rsidR="00564BB8" w:rsidRDefault="00564BB8" w:rsidP="00917B83">
      <w:pPr>
        <w:rPr>
          <w:rFonts w:ascii="Times New Roman" w:eastAsia="Times New Roman" w:hAnsi="Times New Roman" w:cs="Times New Roman"/>
          <w:sz w:val="24"/>
          <w:szCs w:val="24"/>
        </w:rPr>
      </w:pPr>
      <w:r w:rsidRPr="00564BB8">
        <w:rPr>
          <w:rFonts w:ascii="Times New Roman" w:eastAsia="Times New Roman" w:hAnsi="Times New Roman" w:cs="Times New Roman"/>
          <w:sz w:val="24"/>
          <w:szCs w:val="24"/>
        </w:rPr>
        <w:lastRenderedPageBreak/>
        <w:t>RSS</w:t>
      </w:r>
      <w:r w:rsidRPr="00564BB8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  <w:r w:rsidRPr="00564BB8">
        <w:rPr>
          <w:rFonts w:ascii="Times New Roman" w:eastAsia="Times New Roman" w:hAnsi="Times New Roman" w:cs="Times New Roman"/>
          <w:sz w:val="24"/>
          <w:szCs w:val="24"/>
        </w:rPr>
        <w:t>17141.4</w:t>
      </w:r>
      <w:r w:rsidRPr="00564BB8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</w:t>
      </w:r>
      <w:r w:rsidRPr="00564BB8">
        <w:rPr>
          <w:rFonts w:ascii="Times New Roman" w:eastAsia="Times New Roman" w:hAnsi="Times New Roman" w:cs="Times New Roman"/>
          <w:sz w:val="24"/>
          <w:szCs w:val="24"/>
        </w:rPr>
        <w:t>14213.24</w:t>
      </w:r>
    </w:p>
    <w:p w14:paraId="157BFCB3" w14:textId="77777777" w:rsidR="009557B5" w:rsidRDefault="009557B5" w:rsidP="009557B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Times New Roman" w:eastAsia="Times New Roman" w:hAnsi="Times New Roman" w:cs="Times New Roman"/>
          <w:color w:val="000000"/>
        </w:rPr>
      </w:pPr>
    </w:p>
    <w:p w14:paraId="4A1AB1BF" w14:textId="2944C478" w:rsidR="009557B5" w:rsidRPr="008331F5" w:rsidRDefault="009557B5" w:rsidP="009557B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331F5">
        <w:rPr>
          <w:rFonts w:ascii="Times New Roman" w:eastAsia="Times New Roman" w:hAnsi="Times New Roman" w:cs="Times New Roman"/>
          <w:color w:val="000000"/>
          <w:sz w:val="24"/>
          <w:szCs w:val="24"/>
        </w:rPr>
        <w:t>From above result we can conclude that our reduced model is better than the</w:t>
      </w:r>
      <w:r w:rsidR="008331F5" w:rsidRPr="008331F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rst M</w:t>
      </w:r>
      <w:r w:rsidRPr="008331F5">
        <w:rPr>
          <w:rFonts w:ascii="Times New Roman" w:eastAsia="Times New Roman" w:hAnsi="Times New Roman" w:cs="Times New Roman"/>
          <w:color w:val="000000"/>
          <w:sz w:val="24"/>
          <w:szCs w:val="24"/>
        </w:rPr>
        <w:t>odel.</w:t>
      </w:r>
    </w:p>
    <w:p w14:paraId="3F584E94" w14:textId="77777777" w:rsidR="009557B5" w:rsidRDefault="009557B5" w:rsidP="009557B5">
      <w:pPr>
        <w:pStyle w:val="NoSpacing"/>
        <w:spacing w:line="240" w:lineRule="auto"/>
        <w:rPr>
          <w:rFonts w:ascii="Times New Roman" w:eastAsia="Times New Roman" w:hAnsi="Times New Roman" w:cs="Times New Roman"/>
          <w:b/>
          <w:color w:val="000000"/>
        </w:rPr>
      </w:pPr>
    </w:p>
    <w:p w14:paraId="0A3D691C" w14:textId="290EFEF9" w:rsidR="009557B5" w:rsidRPr="00207786" w:rsidRDefault="009557B5" w:rsidP="009557B5">
      <w:pPr>
        <w:pStyle w:val="NoSpacing"/>
        <w:spacing w:line="240" w:lineRule="auto"/>
        <w:rPr>
          <w:b/>
        </w:rPr>
      </w:pPr>
      <w:r>
        <w:rPr>
          <w:rFonts w:ascii="Times New Roman" w:eastAsia="Times New Roman" w:hAnsi="Times New Roman" w:cs="Times New Roman"/>
          <w:b/>
          <w:color w:val="000000"/>
        </w:rPr>
        <w:t>C</w:t>
      </w:r>
      <w:r w:rsidRPr="00207786">
        <w:rPr>
          <w:rFonts w:ascii="Times New Roman" w:eastAsia="Times New Roman" w:hAnsi="Times New Roman" w:cs="Times New Roman"/>
          <w:b/>
          <w:color w:val="000000"/>
        </w:rPr>
        <w:t>.</w:t>
      </w:r>
      <w:r>
        <w:t xml:space="preserve"> </w:t>
      </w:r>
      <w:r w:rsidRPr="006C3E15">
        <w:rPr>
          <w:b/>
        </w:rPr>
        <w:t xml:space="preserve">Use the </w:t>
      </w:r>
      <w:proofErr w:type="spellStart"/>
      <w:proofErr w:type="gramStart"/>
      <w:r w:rsidRPr="006C3E15">
        <w:rPr>
          <w:b/>
        </w:rPr>
        <w:t>stepAIC</w:t>
      </w:r>
      <w:proofErr w:type="spellEnd"/>
      <w:r w:rsidRPr="006C3E15">
        <w:rPr>
          <w:b/>
        </w:rPr>
        <w:t>(</w:t>
      </w:r>
      <w:proofErr w:type="gramEnd"/>
      <w:r w:rsidRPr="006C3E15">
        <w:rPr>
          <w:b/>
        </w:rPr>
        <w:t>) function to implement backward selection (starting with the full model). Does this approach give you the same reduced model you found above?</w:t>
      </w:r>
    </w:p>
    <w:p w14:paraId="70F60447" w14:textId="77777777" w:rsidR="009557B5" w:rsidRPr="00207786" w:rsidRDefault="009557B5" w:rsidP="009557B5">
      <w:pPr>
        <w:pStyle w:val="NoSpacing"/>
        <w:spacing w:line="240" w:lineRule="auto"/>
        <w:rPr>
          <w:b/>
        </w:rPr>
      </w:pPr>
      <w:r w:rsidRPr="00207786">
        <w:rPr>
          <w:b/>
        </w:rPr>
        <w:t>Solution:</w:t>
      </w:r>
    </w:p>
    <w:p w14:paraId="17D9667C" w14:textId="7637C9DB" w:rsidR="009557B5" w:rsidRDefault="009557B5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5547DD34" w14:textId="73FCDD55" w:rsidR="008331F5" w:rsidRDefault="008331F5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8331F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 have performed the </w:t>
      </w:r>
      <w:proofErr w:type="spellStart"/>
      <w:proofErr w:type="gramStart"/>
      <w:r w:rsidRPr="008331F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epAIC</w:t>
      </w:r>
      <w:proofErr w:type="spellEnd"/>
      <w:r w:rsidRPr="008331F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8331F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function with backward direction.</w:t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</w:p>
    <w:p w14:paraId="1B796BE6" w14:textId="56CD2A37" w:rsid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install.packages</w:t>
      </w:r>
      <w:proofErr w:type="spellEnd"/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("ISLR")</w:t>
      </w:r>
    </w:p>
    <w:p w14:paraId="757DAC5A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library(</w:t>
      </w:r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ISLR)</w:t>
      </w:r>
    </w:p>
    <w:p w14:paraId="7149F1B4" w14:textId="77777777" w:rsidR="00B679D7" w:rsidRP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fit_model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&lt;- </w:t>
      </w:r>
      <w:proofErr w:type="spellStart"/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lm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EP~., data = a3)</w:t>
      </w:r>
    </w:p>
    <w:p w14:paraId="2405E734" w14:textId="07885A91" w:rsid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Step_AIC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&lt;- </w:t>
      </w:r>
      <w:proofErr w:type="spellStart"/>
      <w:proofErr w:type="gramStart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step</w:t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AIC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fit_model</w:t>
      </w:r>
      <w:proofErr w:type="spellEnd"/>
      <w:r w:rsidRPr="00B679D7">
        <w:rPr>
          <w:rFonts w:ascii="Times New Roman" w:eastAsia="Times New Roman" w:hAnsi="Times New Roman" w:cs="Times New Roman"/>
          <w:color w:val="0000FF"/>
          <w:sz w:val="24"/>
          <w:szCs w:val="24"/>
        </w:rPr>
        <w:t>, direction = "backward")</w:t>
      </w:r>
    </w:p>
    <w:p w14:paraId="28174AD7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tart:  AIC=1365.3</w:t>
      </w:r>
    </w:p>
    <w:p w14:paraId="209ED514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EP ~ wind + pressure + humidity +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+ FFMC + DMC + DC + </w:t>
      </w:r>
    </w:p>
    <w:p w14:paraId="086111DF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ISI</w:t>
      </w:r>
    </w:p>
    <w:p w14:paraId="0EF754EF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4181FBCA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  Df Sum of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q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RSS    AIC</w:t>
      </w:r>
    </w:p>
    <w:p w14:paraId="32A5393E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ISI         1       0.0 55732 1363.3</w:t>
      </w:r>
    </w:p>
    <w:p w14:paraId="0791D698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DMC         1      13.6 55746 1363.4</w:t>
      </w:r>
    </w:p>
    <w:p w14:paraId="00E23B3F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DC          1      75.5 55808 1363.6</w:t>
      </w:r>
    </w:p>
    <w:p w14:paraId="020791F1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humidity    1     166.8 55899 1364.0</w:t>
      </w:r>
    </w:p>
    <w:p w14:paraId="77768AEA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FFMC        1     174.3 55907 1364.1</w:t>
      </w:r>
    </w:p>
    <w:p w14:paraId="19BC1979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- </w:t>
      </w:r>
      <w:proofErr w:type="spellStart"/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1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237.7 55970 1364.4</w:t>
      </w:r>
    </w:p>
    <w:p w14:paraId="6029F5D2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&lt;none&gt;                    55732 1365.3</w:t>
      </w:r>
    </w:p>
    <w:p w14:paraId="44C86257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wind        1     494.1 56226 1365.5</w:t>
      </w:r>
    </w:p>
    <w:p w14:paraId="56717068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pressure    1   17552.4 73285 1431.5</w:t>
      </w:r>
    </w:p>
    <w:p w14:paraId="58F22696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5CBF3C68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tep:  AIC=1363.3</w:t>
      </w:r>
    </w:p>
    <w:p w14:paraId="2F7D3B8C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EP ~ wind + pressure + humidity +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+ FFMC + DMC + DC</w:t>
      </w:r>
    </w:p>
    <w:p w14:paraId="7262348F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3C8755D3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  Df Sum of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q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RSS    AIC</w:t>
      </w:r>
    </w:p>
    <w:p w14:paraId="2EF44D81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DMC         1      14.3 55747 1361.4</w:t>
      </w:r>
    </w:p>
    <w:p w14:paraId="6D4E1D23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DC          1      76.5 55809 1361.7</w:t>
      </w:r>
    </w:p>
    <w:p w14:paraId="68C0A84C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humidity    1     168.7 55901 1362.1</w:t>
      </w:r>
    </w:p>
    <w:p w14:paraId="42054AB2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FFMC        1     219.7 55952 1362.3</w:t>
      </w:r>
    </w:p>
    <w:p w14:paraId="600F5565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- </w:t>
      </w:r>
      <w:proofErr w:type="spellStart"/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1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240.7 55973 1362.4</w:t>
      </w:r>
    </w:p>
    <w:p w14:paraId="474BEF83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&lt;none&gt;                    55732 1363.3</w:t>
      </w:r>
    </w:p>
    <w:p w14:paraId="47305D0A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wind        1     494.5 56227 1363.5</w:t>
      </w:r>
    </w:p>
    <w:p w14:paraId="256E2A6B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pressure    1   17556.2 73289 1429.5</w:t>
      </w:r>
    </w:p>
    <w:p w14:paraId="0E5DFFEC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472FCB4A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tep:  AIC=1361.37</w:t>
      </w:r>
    </w:p>
    <w:p w14:paraId="0F96A576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EP ~ wind + pressure + humidity +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+ FFMC + DC</w:t>
      </w:r>
    </w:p>
    <w:p w14:paraId="21564F99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07386F1C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  Df Sum of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q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RSS    AIC</w:t>
      </w:r>
    </w:p>
    <w:p w14:paraId="1B0B4670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DC          1      73.1 55820 1359.7</w:t>
      </w:r>
    </w:p>
    <w:p w14:paraId="1A99F22F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humidity    1     173.6 55920 1360.1</w:t>
      </w:r>
    </w:p>
    <w:p w14:paraId="1EECB118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FFMC        1     206.0 55953 1360.3</w:t>
      </w:r>
    </w:p>
    <w:p w14:paraId="7952AC26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- </w:t>
      </w:r>
      <w:proofErr w:type="spellStart"/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1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241.0 55988 1360.4</w:t>
      </w:r>
    </w:p>
    <w:p w14:paraId="73A3241D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&lt;none&gt;                    55747 1361.4</w:t>
      </w:r>
    </w:p>
    <w:p w14:paraId="54AD658B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wind        1     501.0 56248 1361.6</w:t>
      </w:r>
    </w:p>
    <w:p w14:paraId="1B1D6CD3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lastRenderedPageBreak/>
        <w:t>- pressure    1   17571.0 73318 1427.6</w:t>
      </w:r>
    </w:p>
    <w:p w14:paraId="52E4A0A2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27F359B8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tep:  AIC=1359.7</w:t>
      </w:r>
    </w:p>
    <w:p w14:paraId="3DC5ACC7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EP ~ wind + pressure + humidity +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+ FFMC</w:t>
      </w:r>
    </w:p>
    <w:p w14:paraId="63822C53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13EB6AC9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  Df Sum of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q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RSS    AIC</w:t>
      </w:r>
    </w:p>
    <w:p w14:paraId="496C5372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humidity    1     185.6 56005 1358.5</w:t>
      </w:r>
    </w:p>
    <w:p w14:paraId="5BCA1F9E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- </w:t>
      </w:r>
      <w:proofErr w:type="spellStart"/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1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258.4 56078 1358.8</w:t>
      </w:r>
    </w:p>
    <w:p w14:paraId="742BDD1E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FFMC        1     370.7 56191 1359.3</w:t>
      </w:r>
    </w:p>
    <w:p w14:paraId="51CEB73E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&lt;none&gt;                    55820 1359.7</w:t>
      </w:r>
    </w:p>
    <w:p w14:paraId="02589C5F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wind        1     533.0 56353 1360.1</w:t>
      </w:r>
    </w:p>
    <w:p w14:paraId="1C7389A2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pressure    1   17512.0 73332 1425.6</w:t>
      </w:r>
    </w:p>
    <w:p w14:paraId="1773CA46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50238F4F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tep:  AIC=1358.52</w:t>
      </w:r>
    </w:p>
    <w:p w14:paraId="7F3DA628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EP ~ wind + pressure +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+ FFMC</w:t>
      </w:r>
    </w:p>
    <w:p w14:paraId="7B1C5246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088D507A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  Df Sum of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q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RSS    AIC</w:t>
      </w:r>
    </w:p>
    <w:p w14:paraId="30551457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- </w:t>
      </w:r>
      <w:proofErr w:type="spellStart"/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visability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1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92.7 56098 1356.9</w:t>
      </w:r>
    </w:p>
    <w:p w14:paraId="4AFA140A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wind        1     347.6 56353 1358.1</w:t>
      </w:r>
    </w:p>
    <w:p w14:paraId="76DF9394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FFMC        1     355.6 56361 1358.1</w:t>
      </w:r>
    </w:p>
    <w:p w14:paraId="7A2D8DB2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&lt;none&gt;                    56005 1358.5</w:t>
      </w:r>
    </w:p>
    <w:p w14:paraId="40A1EC76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pressure    1   18092.7 74098 1426.2</w:t>
      </w:r>
    </w:p>
    <w:p w14:paraId="1EF93C04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5A80346D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tep:  AIC=1356.93</w:t>
      </w:r>
    </w:p>
    <w:p w14:paraId="036824AD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EP ~ wind + pressure + FFMC</w:t>
      </w:r>
    </w:p>
    <w:p w14:paraId="4D53A39D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1CB8A2AB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Df Sum of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q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RSS    AIC</w:t>
      </w:r>
    </w:p>
    <w:p w14:paraId="72452B6C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wind      1     299.8 56398 1356.3</w:t>
      </w:r>
    </w:p>
    <w:p w14:paraId="629FBC01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FFMC      1     348.2 56446 1356.5</w:t>
      </w:r>
    </w:p>
    <w:p w14:paraId="24FC5040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&lt;none&gt;                  56098 1356.9</w:t>
      </w:r>
    </w:p>
    <w:p w14:paraId="7E9F7193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-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essure  1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18139.4 74238 1424.7</w:t>
      </w:r>
    </w:p>
    <w:p w14:paraId="45D51BCC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1B9843A5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tep:  AIC=1356.26</w:t>
      </w:r>
    </w:p>
    <w:p w14:paraId="3B67BEF3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EP ~ pressure + FFMC</w:t>
      </w:r>
    </w:p>
    <w:p w14:paraId="161537FD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471191DE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Df Sum of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q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RSS    AIC</w:t>
      </w:r>
    </w:p>
    <w:p w14:paraId="0815CAE4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- FFMC      1     302.9 56701 1355.6</w:t>
      </w:r>
    </w:p>
    <w:p w14:paraId="47154D1E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&lt;none&gt;                  56398 1356.3</w:t>
      </w:r>
    </w:p>
    <w:p w14:paraId="173C4BE5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-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essure  1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18199.3 74597 1423.9</w:t>
      </w:r>
    </w:p>
    <w:p w14:paraId="7F385B6A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3017FFCC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tep:  AIC=1355.59</w:t>
      </w:r>
    </w:p>
    <w:p w14:paraId="23BD0C8E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EP ~ pressure</w:t>
      </w:r>
    </w:p>
    <w:p w14:paraId="26975617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</w:p>
    <w:p w14:paraId="16CE742B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      Df Sum of </w:t>
      </w:r>
      <w:proofErr w:type="spell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Sq</w:t>
      </w:r>
      <w:proofErr w:type="spell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RSS    AIC</w:t>
      </w:r>
    </w:p>
    <w:p w14:paraId="094B57DD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&lt;none&gt;                  56701 1355.6</w:t>
      </w:r>
    </w:p>
    <w:p w14:paraId="2A765C47" w14:textId="77777777" w:rsidR="00D030E6" w:rsidRDefault="00D030E6" w:rsidP="00D030E6">
      <w:pPr>
        <w:pStyle w:val="HTMLPreformatted"/>
        <w:shd w:val="clear" w:color="auto" w:fill="1D1F21"/>
        <w:wordWrap w:val="0"/>
        <w:spacing w:line="173" w:lineRule="atLeast"/>
        <w:rPr>
          <w:rFonts w:ascii="Lucida Console" w:hAnsi="Lucida Console"/>
          <w:color w:val="C5C8C6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- </w:t>
      </w:r>
      <w:proofErr w:type="gramStart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pressure  1</w:t>
      </w:r>
      <w:proofErr w:type="gramEnd"/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 xml:space="preserve">     19067 75767 1425.8</w:t>
      </w:r>
    </w:p>
    <w:p w14:paraId="1507221A" w14:textId="5AD32493" w:rsidR="00B679D7" w:rsidRDefault="00B679D7" w:rsidP="00B679D7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62F168E5" w14:textId="77777777" w:rsidR="005B2D52" w:rsidRPr="005B2D52" w:rsidRDefault="005B2D52" w:rsidP="005B2D52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B2D52">
        <w:rPr>
          <w:rFonts w:ascii="Times New Roman" w:eastAsia="Times New Roman" w:hAnsi="Times New Roman" w:cs="Times New Roman"/>
          <w:sz w:val="24"/>
          <w:szCs w:val="24"/>
        </w:rPr>
        <w:t>PART-Ⅱ</w:t>
      </w:r>
    </w:p>
    <w:p w14:paraId="6251F2E1" w14:textId="77777777" w:rsidR="005B2D52" w:rsidRPr="00E66DF1" w:rsidRDefault="005B2D52" w:rsidP="005B2D52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>Using the same dataset from above, we’re now going to utilize Lasso to fit a model with all X variables to predict our outcome variable, energy production.</w:t>
      </w:r>
    </w:p>
    <w:p w14:paraId="712EFB28" w14:textId="75C5215C" w:rsidR="005B2D52" w:rsidRPr="00E66DF1" w:rsidRDefault="005B2D52" w:rsidP="005B2D52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 xml:space="preserve">Transform your training and testing datasets into a matrix of </w:t>
      </w:r>
      <w:proofErr w:type="spellStart"/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>Xs</w:t>
      </w:r>
      <w:proofErr w:type="spellEnd"/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 xml:space="preserve"> and vector for Y, such that you get the following four objects: training matrix of </w:t>
      </w:r>
      <w:proofErr w:type="spellStart"/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>Xs</w:t>
      </w:r>
      <w:proofErr w:type="spellEnd"/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 xml:space="preserve">, training vector of Y, test matrix of </w:t>
      </w:r>
      <w:proofErr w:type="spellStart"/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>Xs</w:t>
      </w:r>
      <w:proofErr w:type="spellEnd"/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>, test vector of Y.</w:t>
      </w:r>
    </w:p>
    <w:p w14:paraId="70A49A6C" w14:textId="3BD4DEE4" w:rsidR="005B2D52" w:rsidRPr="005B2D52" w:rsidRDefault="005B2D52" w:rsidP="005B2D52">
      <w:pPr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B2D52">
        <w:rPr>
          <w:rFonts w:ascii="Times New Roman" w:eastAsia="Times New Roman" w:hAnsi="Times New Roman" w:cs="Times New Roman"/>
          <w:b/>
          <w:sz w:val="24"/>
          <w:szCs w:val="24"/>
        </w:rPr>
        <w:t>Solution:</w:t>
      </w:r>
    </w:p>
    <w:p w14:paraId="3D29FFD4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#part2</w:t>
      </w:r>
    </w:p>
    <w:p w14:paraId="0F484561" w14:textId="161928D1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lastRenderedPageBreak/>
        <w:t>&gt; #a</w:t>
      </w:r>
      <w:r w:rsidR="007007E2">
        <w:rPr>
          <w:rFonts w:ascii="Times New Roman" w:eastAsia="Times New Roman" w:hAnsi="Times New Roman" w:cs="Times New Roman"/>
          <w:color w:val="0000FF"/>
          <w:sz w:val="24"/>
          <w:szCs w:val="24"/>
        </w:rPr>
        <w:t>6</w:t>
      </w:r>
    </w:p>
    <w:p w14:paraId="629A5A26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x_train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lt;-</w:t>
      </w:r>
      <w:proofErr w:type="spellStart"/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model.matrix</w:t>
      </w:r>
      <w:proofErr w:type="spellEnd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EP~.,trainse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[,-1]</w:t>
      </w:r>
    </w:p>
    <w:p w14:paraId="568161AF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y_train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lt;-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trainset$EP</w:t>
      </w:r>
      <w:proofErr w:type="spellEnd"/>
    </w:p>
    <w:p w14:paraId="3C8D5668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x_tes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lt;-</w:t>
      </w:r>
      <w:proofErr w:type="spellStart"/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model.matrix</w:t>
      </w:r>
      <w:proofErr w:type="spellEnd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(EP~.,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testse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[,-1]</w:t>
      </w:r>
    </w:p>
    <w:p w14:paraId="1538B9D6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y_tes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lt;-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testset$EP</w:t>
      </w:r>
      <w:proofErr w:type="spellEnd"/>
    </w:p>
    <w:p w14:paraId="3C3E095B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head(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x_train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32F9ADE5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    </w:t>
      </w:r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wind pressure humidity </w:t>
      </w:r>
      <w:proofErr w:type="spellStart"/>
      <w:r w:rsidRPr="00D030E6">
        <w:rPr>
          <w:rFonts w:ascii="Times New Roman" w:eastAsia="Times New Roman" w:hAnsi="Times New Roman" w:cs="Times New Roman"/>
          <w:sz w:val="24"/>
          <w:szCs w:val="24"/>
        </w:rPr>
        <w:t>visability</w:t>
      </w:r>
      <w:proofErr w:type="spellEnd"/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FFMC   DMC    DC ISI</w:t>
      </w:r>
    </w:p>
    <w:p w14:paraId="2F90E8C2" w14:textId="2475CD1D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180 36.71 1017.25    97.82      75.60 88.8 147.3 614.5 9.0</w:t>
      </w:r>
    </w:p>
    <w:p w14:paraId="653E27A7" w14:textId="197BD2F2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218 37.20 1013.07    97.25      75.33 88.6 91.8 709.9 7.1</w:t>
      </w:r>
    </w:p>
    <w:p w14:paraId="1C840EF5" w14:textId="02AEBB56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188 36.71 1013.19    97.70      75.60 90.9 126.5 686.5 7.0</w:t>
      </w:r>
    </w:p>
    <w:p w14:paraId="113E85F4" w14:textId="5A670FC9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248 37.50 1011.33    96.88      75.08 92.2 91.6 503.6 9.6</w:t>
      </w:r>
    </w:p>
    <w:p w14:paraId="26A596EB" w14:textId="7AF11CAA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112 36.08 1016.25    98.98      77.24 91.7 33.3 77.5 9.0</w:t>
      </w:r>
    </w:p>
    <w:p w14:paraId="399B6E78" w14:textId="1C610B0E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41 35.19 1014.36   100.09      78.05 79.5 60.6 366.7 1.5</w:t>
      </w:r>
    </w:p>
    <w:p w14:paraId="1AE9B4CF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head(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y_train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12CA1A0E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[1] 484.98 479.09 449.61 440.95 468.87 439.81</w:t>
      </w:r>
    </w:p>
    <w:p w14:paraId="6E564F0B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head(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x_tes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00234F89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   </w:t>
      </w:r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wind pressure humidity </w:t>
      </w:r>
      <w:proofErr w:type="spellStart"/>
      <w:r w:rsidRPr="00D030E6">
        <w:rPr>
          <w:rFonts w:ascii="Times New Roman" w:eastAsia="Times New Roman" w:hAnsi="Times New Roman" w:cs="Times New Roman"/>
          <w:sz w:val="24"/>
          <w:szCs w:val="24"/>
        </w:rPr>
        <w:t>visability</w:t>
      </w:r>
      <w:proofErr w:type="spellEnd"/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FFMC   DMC    </w:t>
      </w:r>
      <w:proofErr w:type="gramStart"/>
      <w:r w:rsidRPr="00D030E6">
        <w:rPr>
          <w:rFonts w:ascii="Times New Roman" w:eastAsia="Times New Roman" w:hAnsi="Times New Roman" w:cs="Times New Roman"/>
          <w:sz w:val="24"/>
          <w:szCs w:val="24"/>
        </w:rPr>
        <w:t>DC  ISI</w:t>
      </w:r>
      <w:proofErr w:type="gramEnd"/>
    </w:p>
    <w:p w14:paraId="65AEFC08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030E6">
        <w:rPr>
          <w:rFonts w:ascii="Times New Roman" w:eastAsia="Times New Roman" w:hAnsi="Times New Roman" w:cs="Times New Roman"/>
          <w:sz w:val="24"/>
          <w:szCs w:val="24"/>
        </w:rPr>
        <w:t>3  25.36</w:t>
      </w:r>
      <w:proofErr w:type="gramEnd"/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 1013.32   100.15      80.18 90.6  43.7 686.9  6.7</w:t>
      </w:r>
    </w:p>
    <w:p w14:paraId="0507A0C5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030E6">
        <w:rPr>
          <w:rFonts w:ascii="Times New Roman" w:eastAsia="Times New Roman" w:hAnsi="Times New Roman" w:cs="Times New Roman"/>
          <w:sz w:val="24"/>
          <w:szCs w:val="24"/>
        </w:rPr>
        <w:t>5  25.36</w:t>
      </w:r>
      <w:proofErr w:type="gramEnd"/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 1013.45   100.14      80.18 89.3  51.3 102.2  9.6</w:t>
      </w:r>
    </w:p>
    <w:p w14:paraId="10AF499C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030E6">
        <w:rPr>
          <w:rFonts w:ascii="Times New Roman" w:eastAsia="Times New Roman" w:hAnsi="Times New Roman" w:cs="Times New Roman"/>
          <w:sz w:val="24"/>
          <w:szCs w:val="24"/>
        </w:rPr>
        <w:t>6  25.36</w:t>
      </w:r>
      <w:proofErr w:type="gramEnd"/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 1020.11   100.13      80.18 92.3  85.3 488.0 14.7</w:t>
      </w:r>
    </w:p>
    <w:p w14:paraId="2FA7A74F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030E6">
        <w:rPr>
          <w:rFonts w:ascii="Times New Roman" w:eastAsia="Times New Roman" w:hAnsi="Times New Roman" w:cs="Times New Roman"/>
          <w:sz w:val="24"/>
          <w:szCs w:val="24"/>
        </w:rPr>
        <w:t>7  25.36</w:t>
      </w:r>
      <w:proofErr w:type="gramEnd"/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 1012.28   100.13      80.18 92.3  88.9 495.6  8.5</w:t>
      </w:r>
    </w:p>
    <w:p w14:paraId="4DCA6009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D030E6">
        <w:rPr>
          <w:rFonts w:ascii="Times New Roman" w:eastAsia="Times New Roman" w:hAnsi="Times New Roman" w:cs="Times New Roman"/>
          <w:sz w:val="24"/>
          <w:szCs w:val="24"/>
        </w:rPr>
        <w:t>8  25.88</w:t>
      </w:r>
      <w:proofErr w:type="gramEnd"/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 1017.63   100.13      79.74 91.5 145.4 608.2 10.7</w:t>
      </w:r>
    </w:p>
    <w:p w14:paraId="67D3070B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17 </w:t>
      </w:r>
      <w:proofErr w:type="gramStart"/>
      <w:r w:rsidRPr="00D030E6">
        <w:rPr>
          <w:rFonts w:ascii="Times New Roman" w:eastAsia="Times New Roman" w:hAnsi="Times New Roman" w:cs="Times New Roman"/>
          <w:sz w:val="24"/>
          <w:szCs w:val="24"/>
        </w:rPr>
        <w:t>34.03  1019.10</w:t>
      </w:r>
      <w:proofErr w:type="gramEnd"/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  100.11      79.74 91.7  35.8  80.8  7.8</w:t>
      </w:r>
    </w:p>
    <w:p w14:paraId="25C21FAB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head(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y_tes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2345A177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[1] 465.86 471.23 457.98 440.74 439.14 463.11</w:t>
      </w:r>
    </w:p>
    <w:p w14:paraId="41500A80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#b</w:t>
      </w:r>
    </w:p>
    <w:p w14:paraId="4B15E908" w14:textId="51F1CCAF" w:rsid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install.packages</w:t>
      </w:r>
      <w:proofErr w:type="spellEnd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("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glmne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")</w:t>
      </w:r>
    </w:p>
    <w:p w14:paraId="47F59380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library(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glmne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3328824C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lastRenderedPageBreak/>
        <w:t>Loading required package: Matrix</w:t>
      </w:r>
    </w:p>
    <w:p w14:paraId="341B6D8F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Loading required package: foreach</w:t>
      </w:r>
    </w:p>
    <w:p w14:paraId="4446430B" w14:textId="0813A39A" w:rsid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Loaded </w:t>
      </w:r>
      <w:proofErr w:type="spellStart"/>
      <w:r w:rsidRPr="00D030E6">
        <w:rPr>
          <w:rFonts w:ascii="Times New Roman" w:eastAsia="Times New Roman" w:hAnsi="Times New Roman" w:cs="Times New Roman"/>
          <w:sz w:val="24"/>
          <w:szCs w:val="24"/>
        </w:rPr>
        <w:t>glmnet</w:t>
      </w:r>
      <w:proofErr w:type="spellEnd"/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2.0-16</w:t>
      </w:r>
    </w:p>
    <w:p w14:paraId="21A6752A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Lasso_model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lt;-</w:t>
      </w:r>
      <w:proofErr w:type="spellStart"/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glmne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x_train,y_train,alpha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=1,nlambda = 100,lambda.min.ratio = 0.001)</w:t>
      </w:r>
    </w:p>
    <w:p w14:paraId="09E99A43" w14:textId="667BA73B" w:rsid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lot(</w:t>
      </w:r>
      <w:proofErr w:type="spellStart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Lasso_model,xvar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= "lambda")</w:t>
      </w:r>
    </w:p>
    <w:p w14:paraId="30CB5D66" w14:textId="74F9E231" w:rsidR="00A1518D" w:rsidRPr="00D030E6" w:rsidRDefault="00A1518D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 wp14:anchorId="31676C03" wp14:editId="5E4FCB32">
            <wp:extent cx="5943600" cy="38201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FB330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Cross_Validation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lt;-</w:t>
      </w:r>
      <w:proofErr w:type="spellStart"/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cv.glmnet</w:t>
      </w:r>
      <w:proofErr w:type="spellEnd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x_train,y_train,nlambda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= 100,alpha=0.5,lambda.min.ratio=0.001)</w:t>
      </w:r>
    </w:p>
    <w:p w14:paraId="781A10C6" w14:textId="36332AC9" w:rsid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lot(</w:t>
      </w:r>
      <w:proofErr w:type="spellStart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Cross_Validation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63FD30E4" w14:textId="37AB2C27" w:rsidR="00A1518D" w:rsidRPr="00D030E6" w:rsidRDefault="00A1518D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lastRenderedPageBreak/>
        <w:drawing>
          <wp:inline distT="0" distB="0" distL="0" distR="0" wp14:anchorId="3CC996EF" wp14:editId="523F3CEE">
            <wp:extent cx="5943600" cy="38017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2820E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best_lambda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lt;-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Cross_Validation$lambda.min</w:t>
      </w:r>
      <w:proofErr w:type="spellEnd"/>
    </w:p>
    <w:p w14:paraId="4A440BF5" w14:textId="5F114BF4" w:rsid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redict_y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lt;-</w:t>
      </w:r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redict(</w:t>
      </w:r>
      <w:proofErr w:type="spellStart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Lasso_model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, s =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best_lambda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,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newx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=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x_tes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410C2DC2" w14:textId="77777777" w:rsidR="00A1518D" w:rsidRPr="00A1518D" w:rsidRDefault="00A1518D" w:rsidP="00A1518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A1518D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A1518D">
        <w:rPr>
          <w:rFonts w:ascii="Times New Roman" w:eastAsia="Times New Roman" w:hAnsi="Times New Roman" w:cs="Times New Roman"/>
          <w:color w:val="0000FF"/>
          <w:sz w:val="24"/>
          <w:szCs w:val="24"/>
        </w:rPr>
        <w:t>predict_y</w:t>
      </w:r>
      <w:proofErr w:type="spellEnd"/>
    </w:p>
    <w:p w14:paraId="0B444744" w14:textId="77777777" w:rsidR="00A1518D" w:rsidRPr="00A1518D" w:rsidRDefault="00A1518D" w:rsidP="00A1518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556EC2BC" w14:textId="14335BA5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 xml:space="preserve">           1</w:t>
      </w:r>
    </w:p>
    <w:p w14:paraId="153187A2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3   461.4051</w:t>
      </w:r>
    </w:p>
    <w:p w14:paraId="282D0375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5   461.3947</w:t>
      </w:r>
    </w:p>
    <w:p w14:paraId="61EA5C6B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6   471.0873</w:t>
      </w:r>
    </w:p>
    <w:p w14:paraId="76E8688F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7   461.9110</w:t>
      </w:r>
    </w:p>
    <w:p w14:paraId="4D00212C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8   469.4150</w:t>
      </w:r>
    </w:p>
    <w:p w14:paraId="19056C21" w14:textId="58C5AA2C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7 461.3628</w:t>
      </w:r>
    </w:p>
    <w:p w14:paraId="0011EAFC" w14:textId="321E516C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9 450.6061</w:t>
      </w:r>
    </w:p>
    <w:p w14:paraId="4A70737A" w14:textId="55A90249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2 453.0118</w:t>
      </w:r>
    </w:p>
    <w:p w14:paraId="570AF66C" w14:textId="6C65BBF6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5 460.4402</w:t>
      </w:r>
    </w:p>
    <w:p w14:paraId="5A9C7250" w14:textId="02601E28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7 463.5215</w:t>
      </w:r>
    </w:p>
    <w:p w14:paraId="3EDA422D" w14:textId="28830466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lastRenderedPageBreak/>
        <w:t>30 450.2886</w:t>
      </w:r>
    </w:p>
    <w:p w14:paraId="56298D64" w14:textId="6F6063C9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35 457.4324</w:t>
      </w:r>
    </w:p>
    <w:p w14:paraId="13221564" w14:textId="237CC0F0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39 449.1007</w:t>
      </w:r>
    </w:p>
    <w:p w14:paraId="1D9B4B90" w14:textId="1A6DC34B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43 453.7446</w:t>
      </w:r>
    </w:p>
    <w:p w14:paraId="69AE898F" w14:textId="4B208205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46 458.2853</w:t>
      </w:r>
    </w:p>
    <w:p w14:paraId="67E02044" w14:textId="6DCE2B64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47 449.4699</w:t>
      </w:r>
    </w:p>
    <w:p w14:paraId="1C42D16F" w14:textId="1BAED50A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48 454.4933</w:t>
      </w:r>
    </w:p>
    <w:p w14:paraId="4A69450C" w14:textId="447A318B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50 453.1566</w:t>
      </w:r>
    </w:p>
    <w:p w14:paraId="438AC044" w14:textId="7F8980F0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61 461.2276</w:t>
      </w:r>
    </w:p>
    <w:p w14:paraId="3CFEC18D" w14:textId="643F08F1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62 452.1577</w:t>
      </w:r>
    </w:p>
    <w:p w14:paraId="145417B1" w14:textId="5B195EB1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65 463.5008</w:t>
      </w:r>
    </w:p>
    <w:p w14:paraId="791D9021" w14:textId="79F44E77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69 452.4493</w:t>
      </w:r>
    </w:p>
    <w:p w14:paraId="7E2F2FFB" w14:textId="34A5FC9A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71 462.2707</w:t>
      </w:r>
    </w:p>
    <w:p w14:paraId="7350A2E5" w14:textId="330C96F3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72 461.5841</w:t>
      </w:r>
    </w:p>
    <w:p w14:paraId="77862EFD" w14:textId="43B414EC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81 456.1277</w:t>
      </w:r>
    </w:p>
    <w:p w14:paraId="71C58D3A" w14:textId="0C67001E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86 463.9228</w:t>
      </w:r>
    </w:p>
    <w:p w14:paraId="42C7EADF" w14:textId="6F52DFA6" w:rsidR="00A1518D" w:rsidRPr="00670200" w:rsidRDefault="00670200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95 456.1782</w:t>
      </w:r>
    </w:p>
    <w:p w14:paraId="0A8A5025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03 456.9257</w:t>
      </w:r>
    </w:p>
    <w:p w14:paraId="77315AD4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05 448.7384</w:t>
      </w:r>
    </w:p>
    <w:p w14:paraId="3B766A7B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10 455.8084</w:t>
      </w:r>
    </w:p>
    <w:p w14:paraId="48DFC713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18 446.0192</w:t>
      </w:r>
    </w:p>
    <w:p w14:paraId="4BE50E4D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19 448.9852</w:t>
      </w:r>
    </w:p>
    <w:p w14:paraId="2D62771E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33 452.1746</w:t>
      </w:r>
    </w:p>
    <w:p w14:paraId="358076E4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34 462.2365</w:t>
      </w:r>
    </w:p>
    <w:p w14:paraId="1C5DDD20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37 465.5908</w:t>
      </w:r>
    </w:p>
    <w:p w14:paraId="57F8D55D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39 447.5697</w:t>
      </w:r>
    </w:p>
    <w:p w14:paraId="001E283B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40 458.2008</w:t>
      </w:r>
    </w:p>
    <w:p w14:paraId="1FFA11F0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42 463.5972</w:t>
      </w:r>
    </w:p>
    <w:p w14:paraId="578EE7FF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lastRenderedPageBreak/>
        <w:t>145 459.5774</w:t>
      </w:r>
    </w:p>
    <w:p w14:paraId="206718A0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49 453.5586</w:t>
      </w:r>
    </w:p>
    <w:p w14:paraId="2E2876B0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53 455.9370</w:t>
      </w:r>
    </w:p>
    <w:p w14:paraId="615DF921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57 464.0277</w:t>
      </w:r>
    </w:p>
    <w:p w14:paraId="6D2B53DB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70 462.6953</w:t>
      </w:r>
    </w:p>
    <w:p w14:paraId="323CF5D7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72 444.5343</w:t>
      </w:r>
    </w:p>
    <w:p w14:paraId="67B0078E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78 445.8579</w:t>
      </w:r>
    </w:p>
    <w:p w14:paraId="671EB33E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84 462.5010</w:t>
      </w:r>
    </w:p>
    <w:p w14:paraId="1FCF3781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89 460.7282</w:t>
      </w:r>
    </w:p>
    <w:p w14:paraId="6B910B81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90 465.7647</w:t>
      </w:r>
    </w:p>
    <w:p w14:paraId="3673442F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91 448.9948</w:t>
      </w:r>
    </w:p>
    <w:p w14:paraId="7F0B7D56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95 461.0545</w:t>
      </w:r>
    </w:p>
    <w:p w14:paraId="76D44A45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197 435.8018</w:t>
      </w:r>
    </w:p>
    <w:p w14:paraId="493226FC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00 441.3846</w:t>
      </w:r>
    </w:p>
    <w:p w14:paraId="240E7D5F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05 464.9455</w:t>
      </w:r>
    </w:p>
    <w:p w14:paraId="5AEC6799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06 454.5581</w:t>
      </w:r>
    </w:p>
    <w:p w14:paraId="3A4F3A5D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13 448.3617</w:t>
      </w:r>
    </w:p>
    <w:p w14:paraId="0C7EDD33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23 458.4699</w:t>
      </w:r>
    </w:p>
    <w:p w14:paraId="79F8B814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25 453.9005</w:t>
      </w:r>
    </w:p>
    <w:p w14:paraId="55BACD34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36 453.6959</w:t>
      </w:r>
    </w:p>
    <w:p w14:paraId="7A5F1A21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37 446.9339</w:t>
      </w:r>
    </w:p>
    <w:p w14:paraId="2D7A66D1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40 448.4003</w:t>
      </w:r>
    </w:p>
    <w:p w14:paraId="4BC71918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45 449.4727</w:t>
      </w:r>
    </w:p>
    <w:p w14:paraId="301A9E43" w14:textId="77777777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47 462.8001</w:t>
      </w:r>
    </w:p>
    <w:p w14:paraId="359BB325" w14:textId="08364370" w:rsidR="00A1518D" w:rsidRPr="00670200" w:rsidRDefault="00A1518D" w:rsidP="00A1518D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249 467.6659</w:t>
      </w:r>
    </w:p>
    <w:p w14:paraId="2F8B8AAD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#c</w:t>
      </w:r>
    </w:p>
    <w:p w14:paraId="1753CC11" w14:textId="114F82DD" w:rsid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Observe_y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lt;-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y_test</w:t>
      </w:r>
      <w:proofErr w:type="spellEnd"/>
    </w:p>
    <w:p w14:paraId="5320F2EE" w14:textId="14C94FF7" w:rsidR="00670200" w:rsidRPr="00670200" w:rsidRDefault="00670200" w:rsidP="0067020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Observe_y</w:t>
      </w:r>
      <w:proofErr w:type="spellEnd"/>
    </w:p>
    <w:p w14:paraId="321486A7" w14:textId="0A0D84BC" w:rsidR="00670200" w:rsidRPr="00670200" w:rsidRDefault="00670200" w:rsidP="00670200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lastRenderedPageBreak/>
        <w:t>[1] 465.86 471.23 457.98 440.74 439.14 463.11 442.84 436.36 455.55 442.72 434.65 451.70 480.72 429.50 452.82 438.08 451.47 460.43 460.76</w:t>
      </w:r>
    </w:p>
    <w:p w14:paraId="587E879D" w14:textId="77777777" w:rsidR="00670200" w:rsidRPr="00670200" w:rsidRDefault="00670200" w:rsidP="00670200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[20] 478.82 452.50 437.96 478.06 484.94 436.44 464.65 448.52 428.68 471.42 481.89 433.99 445.97 443.43 461.14 472.67 433.19 482.52 462.09</w:t>
      </w:r>
    </w:p>
    <w:p w14:paraId="09256ECD" w14:textId="77777777" w:rsidR="00670200" w:rsidRPr="00670200" w:rsidRDefault="00670200" w:rsidP="00670200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[39] 472.68 441.33 472.41 474.10 478.47 431.69 438.63 474.07 455.56 478.29 438.36 438.41 427.71 431.73 476.37 446.77 440.73 479.48 494.67</w:t>
      </w:r>
    </w:p>
    <w:p w14:paraId="325C1B6C" w14:textId="65AF7EC8" w:rsidR="00670200" w:rsidRDefault="00670200" w:rsidP="00670200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[58] 443.85 433.44 479.32 434.22 444.66 474.55</w:t>
      </w:r>
    </w:p>
    <w:p w14:paraId="629B8CF0" w14:textId="77777777" w:rsidR="00670200" w:rsidRPr="00E66DF1" w:rsidRDefault="00670200" w:rsidP="00670200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>C. Compare predicted Ys and observed Ys using R2 (and/or your favorite prediction error metric). How well does the Lasso approach perform, and compare to the approaches from above?</w:t>
      </w:r>
    </w:p>
    <w:p w14:paraId="189F9E6B" w14:textId="047AC4B5" w:rsidR="00670200" w:rsidRPr="00670200" w:rsidRDefault="00670200" w:rsidP="00670200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b/>
          <w:sz w:val="24"/>
          <w:szCs w:val="24"/>
        </w:rPr>
        <w:t>Solution:</w:t>
      </w:r>
    </w:p>
    <w:p w14:paraId="3A28C39C" w14:textId="0F0E5CEB" w:rsidR="00670200" w:rsidRPr="00670200" w:rsidRDefault="00670200" w:rsidP="0067020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sse</w:t>
      </w:r>
      <w:proofErr w:type="spellEnd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&lt;-sum((</w:t>
      </w:r>
      <w:proofErr w:type="spellStart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y-predict_</w:t>
      </w:r>
      <w:proofErr w:type="gramStart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y</w:t>
      </w:r>
      <w:proofErr w:type="spellEnd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)^</w:t>
      </w:r>
      <w:proofErr w:type="gramEnd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2)</w:t>
      </w:r>
    </w:p>
    <w:p w14:paraId="48E4FB1B" w14:textId="526837C8" w:rsidR="00670200" w:rsidRPr="00670200" w:rsidRDefault="00670200" w:rsidP="0067020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sst</w:t>
      </w:r>
      <w:proofErr w:type="spellEnd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&lt;-sum((</w:t>
      </w:r>
      <w:proofErr w:type="spellStart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y</w:t>
      </w:r>
      <w:proofErr w:type="spellEnd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-mean(</w:t>
      </w:r>
      <w:proofErr w:type="spellStart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observed_y</w:t>
      </w:r>
      <w:proofErr w:type="spellEnd"/>
      <w:proofErr w:type="gramStart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))^</w:t>
      </w:r>
      <w:proofErr w:type="gramEnd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2)</w:t>
      </w:r>
    </w:p>
    <w:p w14:paraId="138226EF" w14:textId="665FFA00" w:rsidR="00670200" w:rsidRPr="00670200" w:rsidRDefault="00670200" w:rsidP="0067020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sq</w:t>
      </w:r>
      <w:proofErr w:type="spellEnd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&lt;-1-SSE/SST</w:t>
      </w:r>
    </w:p>
    <w:p w14:paraId="031C566D" w14:textId="7502CA3B" w:rsidR="00670200" w:rsidRPr="00670200" w:rsidRDefault="00670200" w:rsidP="0067020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sq</w:t>
      </w:r>
      <w:proofErr w:type="spellEnd"/>
      <w:r w:rsidRPr="00670200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#</w:t>
      </w:r>
    </w:p>
    <w:p w14:paraId="5564E78C" w14:textId="0E80AAD8" w:rsidR="00670200" w:rsidRDefault="00670200" w:rsidP="00670200">
      <w:pPr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 xml:space="preserve">[1] 0.2092551 </w:t>
      </w:r>
    </w:p>
    <w:p w14:paraId="3702F6FA" w14:textId="77777777" w:rsidR="00670200" w:rsidRPr="00670200" w:rsidRDefault="00670200" w:rsidP="0067020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sz w:val="24"/>
          <w:szCs w:val="24"/>
        </w:rPr>
        <w:t>PART-Ⅲ</w:t>
      </w:r>
    </w:p>
    <w:p w14:paraId="07C9ADC4" w14:textId="77777777" w:rsidR="00670200" w:rsidRPr="002E0963" w:rsidRDefault="00670200" w:rsidP="00670200">
      <w:pPr>
        <w:rPr>
          <w:rFonts w:ascii="Times New Roman" w:eastAsia="Times New Roman" w:hAnsi="Times New Roman" w:cs="Times New Roman"/>
          <w:sz w:val="24"/>
          <w:szCs w:val="24"/>
        </w:rPr>
      </w:pPr>
      <w:r w:rsidRPr="002E0963">
        <w:rPr>
          <w:rFonts w:ascii="Times New Roman" w:eastAsia="Times New Roman" w:hAnsi="Times New Roman" w:cs="Times New Roman"/>
          <w:sz w:val="24"/>
          <w:szCs w:val="24"/>
        </w:rPr>
        <w:t>Lastly, let’s try PCR with the same training and testing datasets from the energy dataset used above.</w:t>
      </w:r>
    </w:p>
    <w:p w14:paraId="5F1BE815" w14:textId="77777777" w:rsidR="00670200" w:rsidRPr="00E66DF1" w:rsidRDefault="00670200" w:rsidP="00670200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 xml:space="preserve">A. Fit a PCR model to your training dataset using the </w:t>
      </w:r>
      <w:proofErr w:type="spellStart"/>
      <w:proofErr w:type="gramStart"/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>pcr</w:t>
      </w:r>
      <w:proofErr w:type="spellEnd"/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proofErr w:type="gramEnd"/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 xml:space="preserve">) function. Use the </w:t>
      </w:r>
      <w:proofErr w:type="spellStart"/>
      <w:proofErr w:type="gramStart"/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>validationplot</w:t>
      </w:r>
      <w:proofErr w:type="spellEnd"/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proofErr w:type="gramEnd"/>
      <w:r w:rsidRPr="00E66DF1">
        <w:rPr>
          <w:rFonts w:ascii="Times New Roman" w:eastAsia="Times New Roman" w:hAnsi="Times New Roman" w:cs="Times New Roman"/>
          <w:b/>
          <w:sz w:val="24"/>
          <w:szCs w:val="24"/>
        </w:rPr>
        <w:t>) function either set to RMSEP, MSEP, and/or R2 to determine how many principle components should be used in the final model. How many principal components did you choose?</w:t>
      </w:r>
    </w:p>
    <w:p w14:paraId="7926CE06" w14:textId="4CA34A17" w:rsidR="00670200" w:rsidRPr="00670200" w:rsidRDefault="00670200" w:rsidP="00670200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670200">
        <w:rPr>
          <w:rFonts w:ascii="Times New Roman" w:eastAsia="Times New Roman" w:hAnsi="Times New Roman" w:cs="Times New Roman"/>
          <w:b/>
          <w:sz w:val="24"/>
          <w:szCs w:val="24"/>
        </w:rPr>
        <w:t>Solution:</w:t>
      </w:r>
    </w:p>
    <w:p w14:paraId="7EF2D4D4" w14:textId="492E4101" w:rsidR="00670200" w:rsidRPr="00D030E6" w:rsidRDefault="00670200" w:rsidP="00670200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</w:t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r w:rsidR="00D030E6"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#part </w:t>
      </w:r>
      <w:r>
        <w:rPr>
          <w:rFonts w:ascii="Times New Roman" w:eastAsia="Times New Roman" w:hAnsi="Times New Roman" w:cs="Times New Roman"/>
          <w:color w:val="0000FF"/>
          <w:sz w:val="24"/>
          <w:szCs w:val="24"/>
        </w:rPr>
        <w:t>3</w:t>
      </w:r>
    </w:p>
    <w:p w14:paraId="74780E14" w14:textId="32486E70" w:rsid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install.packages</w:t>
      </w:r>
      <w:proofErr w:type="spellEnd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("pls")</w:t>
      </w:r>
    </w:p>
    <w:p w14:paraId="1FC17C95" w14:textId="30944D5A" w:rsid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library(pls)</w:t>
      </w:r>
    </w:p>
    <w:p w14:paraId="2786196F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set.seed</w:t>
      </w:r>
      <w:proofErr w:type="spellEnd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(1000)</w:t>
      </w:r>
    </w:p>
    <w:p w14:paraId="5E8A6ED8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cr_model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&lt;- </w:t>
      </w:r>
      <w:proofErr w:type="spellStart"/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cr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EP~., data = a3, scale = TRUE, validation = "CV")</w:t>
      </w:r>
    </w:p>
    <w:p w14:paraId="44683CBA" w14:textId="342916ED" w:rsid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summary(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cr_model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4F508615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Data: </w:t>
      </w:r>
      <w:r w:rsidRPr="00D030E6">
        <w:rPr>
          <w:rFonts w:ascii="Times New Roman" w:eastAsia="Times New Roman" w:hAnsi="Times New Roman" w:cs="Times New Roman"/>
          <w:sz w:val="24"/>
          <w:szCs w:val="24"/>
        </w:rPr>
        <w:tab/>
        <w:t xml:space="preserve">X dimension: 249 8 </w:t>
      </w:r>
    </w:p>
    <w:p w14:paraId="5F34C212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lastRenderedPageBreak/>
        <w:tab/>
        <w:t>Y dimension: 249 1</w:t>
      </w:r>
    </w:p>
    <w:p w14:paraId="060622B4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Fit method: </w:t>
      </w:r>
      <w:proofErr w:type="spellStart"/>
      <w:r w:rsidRPr="00D030E6">
        <w:rPr>
          <w:rFonts w:ascii="Times New Roman" w:eastAsia="Times New Roman" w:hAnsi="Times New Roman" w:cs="Times New Roman"/>
          <w:sz w:val="24"/>
          <w:szCs w:val="24"/>
        </w:rPr>
        <w:t>svdpc</w:t>
      </w:r>
      <w:proofErr w:type="spellEnd"/>
    </w:p>
    <w:p w14:paraId="346E1807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Number of components considered: 8</w:t>
      </w:r>
    </w:p>
    <w:p w14:paraId="7E9C86B3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5E89024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VALIDATION: RMSEP</w:t>
      </w:r>
    </w:p>
    <w:p w14:paraId="55EE8C85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Cross-validated using 10 random segments.</w:t>
      </w:r>
    </w:p>
    <w:p w14:paraId="3B91A32F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      (</w:t>
      </w:r>
      <w:proofErr w:type="gramStart"/>
      <w:r w:rsidRPr="00D030E6">
        <w:rPr>
          <w:rFonts w:ascii="Times New Roman" w:eastAsia="Times New Roman" w:hAnsi="Times New Roman" w:cs="Times New Roman"/>
          <w:sz w:val="24"/>
          <w:szCs w:val="24"/>
        </w:rPr>
        <w:t>Intercept)  1</w:t>
      </w:r>
      <w:proofErr w:type="gramEnd"/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comps  2 comps  3 comps  4 comps  5 comps  6 comps  7 comps  8 comps</w:t>
      </w:r>
    </w:p>
    <w:p w14:paraId="5D2E05E2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CV           17.51    17.57    17.62    15.83    15.40    15.42    15.43    15.47    15.51</w:t>
      </w:r>
    </w:p>
    <w:p w14:paraId="49A497B4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030E6">
        <w:rPr>
          <w:rFonts w:ascii="Times New Roman" w:eastAsia="Times New Roman" w:hAnsi="Times New Roman" w:cs="Times New Roman"/>
          <w:sz w:val="24"/>
          <w:szCs w:val="24"/>
        </w:rPr>
        <w:t>adjCV</w:t>
      </w:r>
      <w:proofErr w:type="spellEnd"/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       17.51    17.56    17.60    15.81    15.38    15.40    15.40    15.45    15.48</w:t>
      </w:r>
    </w:p>
    <w:p w14:paraId="4A5C9DBF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E1C7B8E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TRAINING: % variance explained</w:t>
      </w:r>
    </w:p>
    <w:p w14:paraId="05BCE842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   1 </w:t>
      </w:r>
      <w:proofErr w:type="gramStart"/>
      <w:r w:rsidRPr="00D030E6">
        <w:rPr>
          <w:rFonts w:ascii="Times New Roman" w:eastAsia="Times New Roman" w:hAnsi="Times New Roman" w:cs="Times New Roman"/>
          <w:sz w:val="24"/>
          <w:szCs w:val="24"/>
        </w:rPr>
        <w:t>comps  2</w:t>
      </w:r>
      <w:proofErr w:type="gramEnd"/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comps  3 comps  4 comps  5 comps  6 comps  7 comps  8 comps</w:t>
      </w:r>
    </w:p>
    <w:p w14:paraId="3B26CE25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X   33.2166   62.170    75.10    86.03    91.89    96.82    99.64   100.00</w:t>
      </w:r>
    </w:p>
    <w:p w14:paraId="276164A1" w14:textId="74551635" w:rsid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EP   0.1251    1.897    20.31    25.79    25.94    26.10    26.15    26.44</w:t>
      </w:r>
    </w:p>
    <w:p w14:paraId="7F41DA06" w14:textId="1C56123E" w:rsid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DA16785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##RMSEP</w:t>
      </w:r>
    </w:p>
    <w:p w14:paraId="640D497B" w14:textId="2F5E33BE" w:rsid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validationplo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cr_model,val.type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= c("RMSEP"))</w:t>
      </w:r>
    </w:p>
    <w:p w14:paraId="4BF3BC44" w14:textId="36606195" w:rsidR="00670200" w:rsidRPr="00D030E6" w:rsidRDefault="00670200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 wp14:anchorId="2A8C64D3" wp14:editId="36EC3BF0">
            <wp:extent cx="4796790" cy="303438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3071" cy="3038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8F0BD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lastRenderedPageBreak/>
        <w:t>&gt; ##MSEP</w:t>
      </w:r>
    </w:p>
    <w:p w14:paraId="73C86291" w14:textId="577C6EE8" w:rsid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validationplo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cr_model,val.type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= c("MSEP"))</w:t>
      </w:r>
    </w:p>
    <w:p w14:paraId="5BB7AE45" w14:textId="5572180E" w:rsidR="00670200" w:rsidRPr="00D030E6" w:rsidRDefault="00670200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 wp14:anchorId="1511AEF9" wp14:editId="56D22621">
            <wp:extent cx="4796790" cy="3060516"/>
            <wp:effectExtent l="0" t="0" r="381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5031" cy="3065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A41B2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##R2</w:t>
      </w:r>
    </w:p>
    <w:p w14:paraId="12372E98" w14:textId="6193A31C" w:rsid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validationplo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cr_model,val.type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= c("R2"))</w:t>
      </w:r>
    </w:p>
    <w:p w14:paraId="77E55B5C" w14:textId="48F0CFC5" w:rsidR="00670200" w:rsidRPr="00D030E6" w:rsidRDefault="00670200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 wp14:anchorId="595F946D" wp14:editId="5ABAAB45">
            <wp:extent cx="5303520" cy="3362862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0682" cy="3367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2523" w14:textId="77777777" w:rsidR="00416216" w:rsidRDefault="0041621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14C049E7" w14:textId="77777777" w:rsidR="00416216" w:rsidRPr="00416216" w:rsidRDefault="00416216" w:rsidP="00416216">
      <w:pPr>
        <w:pStyle w:val="NoSpacing"/>
        <w:spacing w:line="276" w:lineRule="auto"/>
        <w:rPr>
          <w:rFonts w:ascii="Times New Roman" w:hAnsi="Times New Roman" w:cs="Times New Roman"/>
        </w:rPr>
      </w:pPr>
      <w:r w:rsidRPr="00416216">
        <w:rPr>
          <w:rFonts w:ascii="Times New Roman" w:hAnsi="Times New Roman" w:cs="Times New Roman"/>
        </w:rPr>
        <w:lastRenderedPageBreak/>
        <w:t>Let’s compare both PCR model and Linear regression with saturated model using the mean squared error.</w:t>
      </w:r>
    </w:p>
    <w:p w14:paraId="6A034A65" w14:textId="25086EF3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##5 comm </w:t>
      </w:r>
    </w:p>
    <w:p w14:paraId="1B49E1FB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pcr_model_train&lt;-</w:t>
      </w:r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cr(</w:t>
      </w:r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EP~.,data=trainset,scale=TRUE,validation='CV')</w:t>
      </w:r>
    </w:p>
    <w:p w14:paraId="7C6F1320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cr_pred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&lt;- </w:t>
      </w:r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redict(</w:t>
      </w:r>
      <w:proofErr w:type="spellStart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cr_model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,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testse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,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ncomp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= 5)</w:t>
      </w:r>
    </w:p>
    <w:p w14:paraId="4C3DB4A0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mean(</w:t>
      </w:r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cr_pred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-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testset$EP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^2)</w:t>
      </w:r>
    </w:p>
    <w:p w14:paraId="76473DA8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[1] 230.948</w:t>
      </w:r>
    </w:p>
    <w:p w14:paraId="26154693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&gt; summary(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cr_pred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194148A6" w14:textId="77777777" w:rsidR="00D030E6" w:rsidRP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  </w:t>
      </w:r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Min. 1st Qu.  Median    Mean 3rd Qu.    Max. </w:t>
      </w:r>
    </w:p>
    <w:p w14:paraId="788CDA93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 xml:space="preserve">  435.0   450.3   456.2   456.0   462.9   469.3 </w:t>
      </w:r>
    </w:p>
    <w:p w14:paraId="4EAA242D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lrm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&lt;- </w:t>
      </w:r>
      <w:proofErr w:type="spellStart"/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lm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EP~., data = trainset)</w:t>
      </w:r>
    </w:p>
    <w:p w14:paraId="703AA60A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lrm_pred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&lt;- </w:t>
      </w:r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predict(</w:t>
      </w:r>
      <w:proofErr w:type="spellStart"/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lrm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,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testset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</w:t>
      </w:r>
    </w:p>
    <w:p w14:paraId="1500C9B8" w14:textId="77777777" w:rsidR="00D030E6" w:rsidRPr="00D030E6" w:rsidRDefault="00D030E6" w:rsidP="00D030E6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&gt; </w:t>
      </w:r>
      <w:proofErr w:type="gram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mean(</w:t>
      </w:r>
      <w:proofErr w:type="gram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lrm_pred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- </w:t>
      </w:r>
      <w:proofErr w:type="spellStart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testset$EP</w:t>
      </w:r>
      <w:proofErr w:type="spellEnd"/>
      <w:r w:rsidRPr="00D030E6">
        <w:rPr>
          <w:rFonts w:ascii="Times New Roman" w:eastAsia="Times New Roman" w:hAnsi="Times New Roman" w:cs="Times New Roman"/>
          <w:color w:val="0000FF"/>
          <w:sz w:val="24"/>
          <w:szCs w:val="24"/>
        </w:rPr>
        <w:t>)^2)</w:t>
      </w:r>
    </w:p>
    <w:p w14:paraId="2D0683F4" w14:textId="7247EB62" w:rsidR="00D030E6" w:rsidRDefault="00D030E6" w:rsidP="00D030E6">
      <w:pPr>
        <w:rPr>
          <w:rFonts w:ascii="Times New Roman" w:eastAsia="Times New Roman" w:hAnsi="Times New Roman" w:cs="Times New Roman"/>
          <w:sz w:val="24"/>
          <w:szCs w:val="24"/>
        </w:rPr>
      </w:pPr>
      <w:r w:rsidRPr="00D030E6">
        <w:rPr>
          <w:rFonts w:ascii="Times New Roman" w:eastAsia="Times New Roman" w:hAnsi="Times New Roman" w:cs="Times New Roman"/>
          <w:sz w:val="24"/>
          <w:szCs w:val="24"/>
        </w:rPr>
        <w:t>[1] 272.0857</w:t>
      </w:r>
    </w:p>
    <w:p w14:paraId="700EF3FA" w14:textId="063A2219" w:rsidR="0004485E" w:rsidRDefault="0004485E" w:rsidP="0041621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4485E">
        <w:rPr>
          <w:rFonts w:ascii="Times New Roman" w:eastAsia="Times New Roman" w:hAnsi="Times New Roman" w:cs="Times New Roman"/>
          <w:sz w:val="24"/>
          <w:szCs w:val="24"/>
        </w:rPr>
        <w:t xml:space="preserve">The Mean Squared Error of Linear Regression is 272.0857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hich is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imilar to</w:t>
      </w:r>
      <w:proofErr w:type="gramEnd"/>
      <w:r w:rsidRPr="0004485E">
        <w:rPr>
          <w:rFonts w:ascii="Times New Roman" w:eastAsia="Times New Roman" w:hAnsi="Times New Roman" w:cs="Times New Roman"/>
          <w:sz w:val="24"/>
          <w:szCs w:val="24"/>
        </w:rPr>
        <w:t xml:space="preserve"> PCR. It only reduces our full model from 8 variables to 4 components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 w:rsidRPr="0004485E">
        <w:rPr>
          <w:rFonts w:ascii="Times New Roman" w:eastAsia="Times New Roman" w:hAnsi="Times New Roman" w:cs="Times New Roman"/>
          <w:sz w:val="24"/>
          <w:szCs w:val="24"/>
        </w:rPr>
        <w:t>compared to Linear and Lasso Regression, PCR may not be the approach.</w:t>
      </w:r>
    </w:p>
    <w:p w14:paraId="7F3ADE89" w14:textId="10783C96" w:rsidR="00172E33" w:rsidRDefault="00172E33" w:rsidP="0041621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FB9020F" w14:textId="0EA6268D" w:rsidR="00172E33" w:rsidRDefault="00172E33" w:rsidP="0041621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ferences: </w:t>
      </w:r>
    </w:p>
    <w:p w14:paraId="1721B55C" w14:textId="1C3973EC" w:rsidR="00172E33" w:rsidRDefault="00172E33" w:rsidP="00172E33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72E33">
        <w:rPr>
          <w:rFonts w:ascii="Times New Roman" w:eastAsia="Times New Roman" w:hAnsi="Times New Roman" w:cs="Times New Roman"/>
          <w:sz w:val="24"/>
          <w:szCs w:val="24"/>
        </w:rPr>
        <w:t xml:space="preserve">R Multiple Regression. (2019). www.tutorialspoint.com. Retrieved 13 March 2019, from </w:t>
      </w:r>
      <w:hyperlink r:id="rId11" w:history="1">
        <w:r w:rsidRPr="00B050C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tutorialspoint.com/r/r_multiple_regression.htm</w:t>
        </w:r>
      </w:hyperlink>
    </w:p>
    <w:p w14:paraId="38236A4A" w14:textId="56EEDFD5" w:rsidR="00172E33" w:rsidRDefault="00172E33" w:rsidP="00172E33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72E33">
        <w:rPr>
          <w:rFonts w:ascii="Times New Roman" w:eastAsia="Times New Roman" w:hAnsi="Times New Roman" w:cs="Times New Roman"/>
          <w:sz w:val="24"/>
          <w:szCs w:val="24"/>
        </w:rPr>
        <w:t xml:space="preserve">Ridge Regression and the Lasso. (2017). R-bloggers. Retrieved 13 March 2019, from </w:t>
      </w:r>
      <w:hyperlink r:id="rId12" w:history="1">
        <w:r w:rsidRPr="00B050C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r-bloggers.com/ridge-regression-and-the-lasso/</w:t>
        </w:r>
      </w:hyperlink>
    </w:p>
    <w:p w14:paraId="1E5E9016" w14:textId="1F91D2C6" w:rsidR="00172E33" w:rsidRDefault="00172E33" w:rsidP="00172E33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72E33">
        <w:rPr>
          <w:rFonts w:ascii="Times New Roman" w:eastAsia="Times New Roman" w:hAnsi="Times New Roman" w:cs="Times New Roman"/>
          <w:sz w:val="24"/>
          <w:szCs w:val="24"/>
        </w:rPr>
        <w:t xml:space="preserve">Alice, M., &amp; Alice, M. (2016). Performing Principal Components Regression (PCR) in R. </w:t>
      </w:r>
      <w:proofErr w:type="spellStart"/>
      <w:r w:rsidRPr="00172E33">
        <w:rPr>
          <w:rFonts w:ascii="Times New Roman" w:eastAsia="Times New Roman" w:hAnsi="Times New Roman" w:cs="Times New Roman"/>
          <w:sz w:val="24"/>
          <w:szCs w:val="24"/>
        </w:rPr>
        <w:t>MilanoR</w:t>
      </w:r>
      <w:proofErr w:type="spellEnd"/>
      <w:r w:rsidRPr="00172E33">
        <w:rPr>
          <w:rFonts w:ascii="Times New Roman" w:eastAsia="Times New Roman" w:hAnsi="Times New Roman" w:cs="Times New Roman"/>
          <w:sz w:val="24"/>
          <w:szCs w:val="24"/>
        </w:rPr>
        <w:t xml:space="preserve">. Retrieved 13 March 2019, from </w:t>
      </w:r>
      <w:hyperlink r:id="rId13" w:history="1">
        <w:r w:rsidRPr="00B050C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milanor.net/blog/performing-principal-components-regression-pcr-in-r/</w:t>
        </w:r>
      </w:hyperlink>
    </w:p>
    <w:p w14:paraId="3780FBDB" w14:textId="73A64A06" w:rsidR="00172E33" w:rsidRDefault="00172E33" w:rsidP="00172E33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72E33">
        <w:rPr>
          <w:rFonts w:ascii="Times New Roman" w:eastAsia="Times New Roman" w:hAnsi="Times New Roman" w:cs="Times New Roman"/>
          <w:sz w:val="24"/>
          <w:szCs w:val="24"/>
        </w:rPr>
        <w:t>stepAIC</w:t>
      </w:r>
      <w:proofErr w:type="spellEnd"/>
      <w:r w:rsidRPr="00172E33">
        <w:rPr>
          <w:rFonts w:ascii="Times New Roman" w:eastAsia="Times New Roman" w:hAnsi="Times New Roman" w:cs="Times New Roman"/>
          <w:sz w:val="24"/>
          <w:szCs w:val="24"/>
        </w:rPr>
        <w:t xml:space="preserve"> function | R Documentation. (2019). Rdocumentation.org. Retrieved 13 March 2019, from </w:t>
      </w:r>
      <w:hyperlink r:id="rId14" w:history="1">
        <w:r w:rsidRPr="00B050C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rdocumentation.org/packages/MASS/versions/7.3-51.1/topics/stepAIC</w:t>
        </w:r>
      </w:hyperlink>
    </w:p>
    <w:p w14:paraId="5CB15E11" w14:textId="479499EE" w:rsidR="00172E33" w:rsidRDefault="00172E33" w:rsidP="00172E33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55CC95B" w14:textId="77777777" w:rsidR="00172E33" w:rsidRPr="00D030E6" w:rsidRDefault="00172E33" w:rsidP="0041621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172E33" w:rsidRPr="00D03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77964"/>
    <w:multiLevelType w:val="hybridMultilevel"/>
    <w:tmpl w:val="8766E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9D0B9A"/>
    <w:multiLevelType w:val="hybridMultilevel"/>
    <w:tmpl w:val="E7D8F802"/>
    <w:lvl w:ilvl="0" w:tplc="3762258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sDAyNDUxNzU2MjRQ0lEKTi0uzszPAykwrQUAscb/fiwAAAA="/>
  </w:docVars>
  <w:rsids>
    <w:rsidRoot w:val="00E279BA"/>
    <w:rsid w:val="00013E20"/>
    <w:rsid w:val="0004118A"/>
    <w:rsid w:val="0004485E"/>
    <w:rsid w:val="0005223B"/>
    <w:rsid w:val="00080F20"/>
    <w:rsid w:val="000D65DD"/>
    <w:rsid w:val="00172E33"/>
    <w:rsid w:val="001A1C03"/>
    <w:rsid w:val="002028C5"/>
    <w:rsid w:val="00236673"/>
    <w:rsid w:val="002E0963"/>
    <w:rsid w:val="00416216"/>
    <w:rsid w:val="004C5204"/>
    <w:rsid w:val="00564BB8"/>
    <w:rsid w:val="005B2D52"/>
    <w:rsid w:val="005C4E46"/>
    <w:rsid w:val="005F0D52"/>
    <w:rsid w:val="00670200"/>
    <w:rsid w:val="007007E2"/>
    <w:rsid w:val="007478A2"/>
    <w:rsid w:val="007879F9"/>
    <w:rsid w:val="008125EA"/>
    <w:rsid w:val="00833040"/>
    <w:rsid w:val="008331F5"/>
    <w:rsid w:val="00850727"/>
    <w:rsid w:val="008E29EA"/>
    <w:rsid w:val="008F5AEC"/>
    <w:rsid w:val="00917B83"/>
    <w:rsid w:val="009557B5"/>
    <w:rsid w:val="009F1E33"/>
    <w:rsid w:val="00A1518D"/>
    <w:rsid w:val="00B2096C"/>
    <w:rsid w:val="00B451A9"/>
    <w:rsid w:val="00B679D7"/>
    <w:rsid w:val="00B70A43"/>
    <w:rsid w:val="00C82E6A"/>
    <w:rsid w:val="00D030E6"/>
    <w:rsid w:val="00D32D8F"/>
    <w:rsid w:val="00D942A7"/>
    <w:rsid w:val="00DA2CD3"/>
    <w:rsid w:val="00DD7331"/>
    <w:rsid w:val="00E279BA"/>
    <w:rsid w:val="00E37CED"/>
    <w:rsid w:val="00E66DF1"/>
    <w:rsid w:val="00EE28E5"/>
    <w:rsid w:val="00EF6A74"/>
    <w:rsid w:val="00F7615C"/>
    <w:rsid w:val="00F77221"/>
    <w:rsid w:val="00FD420B"/>
    <w:rsid w:val="00FF3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73964"/>
  <w15:chartTrackingRefBased/>
  <w15:docId w15:val="{AB383C99-FE75-4BB9-90A0-42DF8CDB3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E28E5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EE28E5"/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EE28E5"/>
    <w:pPr>
      <w:spacing w:after="0" w:line="480" w:lineRule="auto"/>
      <w:jc w:val="center"/>
    </w:pPr>
    <w:rPr>
      <w:rFonts w:eastAsiaTheme="minorEastAsia"/>
      <w:kern w:val="24"/>
      <w:sz w:val="24"/>
      <w:szCs w:val="24"/>
      <w:lang w:eastAsia="ja-JP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0F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0F20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080F20"/>
  </w:style>
  <w:style w:type="paragraph" w:styleId="ListParagraph">
    <w:name w:val="List Paragraph"/>
    <w:basedOn w:val="Normal"/>
    <w:uiPriority w:val="34"/>
    <w:qFormat/>
    <w:rsid w:val="005B2D52"/>
    <w:pPr>
      <w:ind w:left="720"/>
      <w:contextualSpacing/>
    </w:pPr>
  </w:style>
  <w:style w:type="paragraph" w:styleId="NoSpacing">
    <w:name w:val="No Spacing"/>
    <w:aliases w:val="No Indent,Times"/>
    <w:uiPriority w:val="1"/>
    <w:qFormat/>
    <w:rsid w:val="009557B5"/>
    <w:pPr>
      <w:spacing w:after="0" w:line="480" w:lineRule="auto"/>
    </w:pPr>
    <w:rPr>
      <w:rFonts w:eastAsiaTheme="minorEastAsia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172E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2E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8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www.milanor.net/blog/performing-principal-components-regression-pcr-in-r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r-bloggers.com/ridge-regression-and-the-lasso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tutorialspoint.com/r/r_multiple_regression.htm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rdocumentation.org/packages/MASS/versions/7.3-51.1/topics/stepAIC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78010A5B918464EA8CBFCEB88CD2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3AB9EB-47DA-441B-9007-B2C5957B169B}"/>
      </w:docPartPr>
      <w:docPartBody>
        <w:p w:rsidR="008031E9" w:rsidRDefault="0076559B" w:rsidP="0076559B">
          <w:pPr>
            <w:pStyle w:val="B78010A5B918464EA8CBFCEB88CD2F2A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559B"/>
    <w:rsid w:val="000C2AAA"/>
    <w:rsid w:val="002F3991"/>
    <w:rsid w:val="006E24C3"/>
    <w:rsid w:val="0076559B"/>
    <w:rsid w:val="008031E9"/>
    <w:rsid w:val="00A13FB8"/>
    <w:rsid w:val="00BD29A5"/>
    <w:rsid w:val="00D92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78010A5B918464EA8CBFCEB88CD2F2A">
    <w:name w:val="B78010A5B918464EA8CBFCEB88CD2F2A"/>
    <w:rsid w:val="0076559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9</Pages>
  <Words>3202</Words>
  <Characters>18256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EAR MODEL SELECTION AND PREDICTION</vt:lpstr>
    </vt:vector>
  </TitlesOfParts>
  <Company/>
  <LinksUpToDate>false</LinksUpToDate>
  <CharactersWithSpaces>2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ODEL SELECTION AND PREDICTION</dc:title>
  <dc:subject/>
  <dc:creator>Arvind</dc:creator>
  <cp:keywords/>
  <dc:description/>
  <cp:lastModifiedBy>Arvind</cp:lastModifiedBy>
  <cp:revision>11</cp:revision>
  <dcterms:created xsi:type="dcterms:W3CDTF">2019-03-13T17:48:00Z</dcterms:created>
  <dcterms:modified xsi:type="dcterms:W3CDTF">2019-03-13T21:11:00Z</dcterms:modified>
</cp:coreProperties>
</file>